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FF4C5" w14:textId="77777777" w:rsidR="002F6C6F" w:rsidRDefault="002F6C6F">
      <w:pPr>
        <w:spacing w:before="27"/>
        <w:ind w:left="1048" w:right="1011"/>
        <w:jc w:val="center"/>
        <w:rPr>
          <w:b/>
          <w:sz w:val="28"/>
        </w:rPr>
      </w:pPr>
    </w:p>
    <w:p w14:paraId="72F299C0" w14:textId="6B48B1F5" w:rsidR="00FD5CFE" w:rsidRDefault="00F724DE">
      <w:pPr>
        <w:spacing w:before="27"/>
        <w:ind w:left="1048" w:right="1011"/>
        <w:jc w:val="center"/>
        <w:rPr>
          <w:b/>
          <w:sz w:val="28"/>
        </w:rPr>
      </w:pPr>
      <w:r>
        <w:rPr>
          <w:b/>
          <w:sz w:val="28"/>
        </w:rPr>
        <w:t>Guide Specification</w:t>
      </w:r>
    </w:p>
    <w:p w14:paraId="600151BC" w14:textId="77777777" w:rsidR="00FD5CFE" w:rsidRDefault="00F724DE">
      <w:pPr>
        <w:spacing w:before="8"/>
        <w:ind w:left="1048" w:right="1011"/>
        <w:jc w:val="center"/>
        <w:rPr>
          <w:sz w:val="24"/>
        </w:rPr>
      </w:pPr>
      <w:r>
        <w:rPr>
          <w:b/>
          <w:sz w:val="24"/>
        </w:rPr>
        <w:t xml:space="preserve">Section 12 9330 </w:t>
      </w:r>
      <w:r w:rsidR="00125A38">
        <w:rPr>
          <w:sz w:val="24"/>
        </w:rPr>
        <w:t>Manufactured</w:t>
      </w:r>
      <w:r>
        <w:rPr>
          <w:sz w:val="24"/>
        </w:rPr>
        <w:t xml:space="preserve"> Planters</w:t>
      </w:r>
    </w:p>
    <w:p w14:paraId="2DA98439" w14:textId="77777777" w:rsidR="00FD5CFE" w:rsidRDefault="00FD5CFE">
      <w:pPr>
        <w:pStyle w:val="BodyText"/>
        <w:spacing w:before="7"/>
        <w:rPr>
          <w:sz w:val="25"/>
        </w:rPr>
      </w:pPr>
    </w:p>
    <w:p w14:paraId="5B4239E6" w14:textId="62726458" w:rsidR="00FD5CFE" w:rsidRDefault="008E3260">
      <w:pPr>
        <w:ind w:left="1050" w:right="1011"/>
        <w:jc w:val="center"/>
        <w:rPr>
          <w:b/>
          <w:sz w:val="24"/>
          <w:u w:val="thick"/>
        </w:rPr>
      </w:pPr>
      <w:r>
        <w:rPr>
          <w:b/>
          <w:sz w:val="24"/>
          <w:u w:val="thick"/>
        </w:rPr>
        <w:t>Planx</w:t>
      </w:r>
      <w:r w:rsidR="00F724DE">
        <w:rPr>
          <w:b/>
          <w:sz w:val="24"/>
          <w:u w:val="thick"/>
        </w:rPr>
        <w:t xml:space="preserve">® </w:t>
      </w:r>
      <w:r>
        <w:rPr>
          <w:b/>
          <w:sz w:val="24"/>
          <w:u w:val="thick"/>
        </w:rPr>
        <w:t>Planters</w:t>
      </w:r>
    </w:p>
    <w:p w14:paraId="5980690C" w14:textId="77777777" w:rsidR="00BD6C44" w:rsidRDefault="00BD6C44">
      <w:pPr>
        <w:ind w:left="1050" w:right="1011"/>
        <w:jc w:val="center"/>
        <w:rPr>
          <w:b/>
          <w:sz w:val="24"/>
        </w:rPr>
      </w:pPr>
    </w:p>
    <w:p w14:paraId="16B4196E" w14:textId="77777777" w:rsidR="00FD5CFE" w:rsidRDefault="00FD5CFE">
      <w:pPr>
        <w:pStyle w:val="BodyText"/>
        <w:spacing w:before="4"/>
        <w:rPr>
          <w:b/>
          <w:sz w:val="19"/>
        </w:rPr>
      </w:pPr>
    </w:p>
    <w:p w14:paraId="16404184" w14:textId="77777777" w:rsidR="00FD5CFE" w:rsidRDefault="00F724DE">
      <w:pPr>
        <w:pStyle w:val="ListParagraph"/>
        <w:numPr>
          <w:ilvl w:val="1"/>
          <w:numId w:val="8"/>
        </w:numPr>
        <w:tabs>
          <w:tab w:val="left" w:pos="480"/>
        </w:tabs>
        <w:spacing w:before="62"/>
      </w:pPr>
      <w:r>
        <w:rPr>
          <w:u w:val="single"/>
        </w:rPr>
        <w:t>GENERAL</w:t>
      </w:r>
    </w:p>
    <w:p w14:paraId="3A1E3367" w14:textId="77777777" w:rsidR="00FD5CFE" w:rsidRPr="00FD1D00" w:rsidRDefault="00FD1D00" w:rsidP="005F06B5">
      <w:pPr>
        <w:tabs>
          <w:tab w:val="left" w:pos="1200"/>
        </w:tabs>
        <w:spacing w:line="244" w:lineRule="auto"/>
        <w:ind w:left="840" w:right="163"/>
        <w:rPr>
          <w:rStyle w:val="IntenseQuoteChar"/>
        </w:rPr>
      </w:pPr>
      <w:r>
        <w:t xml:space="preserve">CityScapes International </w:t>
      </w:r>
      <w:r w:rsidR="00F724DE">
        <w:t xml:space="preserve">manufactures a complete line of </w:t>
      </w:r>
      <w:r>
        <w:t>modular</w:t>
      </w:r>
      <w:r w:rsidR="00F724DE">
        <w:t xml:space="preserve"> planter</w:t>
      </w:r>
      <w:r>
        <w:t>s in a variety of materials.  Products are ava</w:t>
      </w:r>
      <w:r w:rsidR="00F724DE">
        <w:t>ilable for viewing on</w:t>
      </w:r>
      <w:r>
        <w:t xml:space="preserve"> </w:t>
      </w:r>
      <w:hyperlink r:id="rId7" w:history="1">
        <w:r>
          <w:rPr>
            <w:rStyle w:val="Hyperlink"/>
          </w:rPr>
          <w:t>CityScapesinc.com</w:t>
        </w:r>
      </w:hyperlink>
      <w:r w:rsidRPr="00FD1D00">
        <w:rPr>
          <w:rStyle w:val="IntenseQuoteChar"/>
        </w:rPr>
        <w:t xml:space="preserve"> </w:t>
      </w:r>
    </w:p>
    <w:p w14:paraId="33A6D714" w14:textId="77777777" w:rsidR="00FD5CFE" w:rsidRDefault="00FD5CFE">
      <w:pPr>
        <w:pStyle w:val="BodyText"/>
        <w:spacing w:before="7"/>
      </w:pPr>
    </w:p>
    <w:p w14:paraId="2295D9E2" w14:textId="77777777" w:rsidR="00FD5CFE" w:rsidRDefault="00F724DE">
      <w:pPr>
        <w:pStyle w:val="ListParagraph"/>
        <w:numPr>
          <w:ilvl w:val="1"/>
          <w:numId w:val="8"/>
        </w:numPr>
        <w:tabs>
          <w:tab w:val="left" w:pos="507"/>
        </w:tabs>
        <w:spacing w:before="0"/>
        <w:ind w:left="506" w:hanging="386"/>
      </w:pPr>
      <w:r>
        <w:rPr>
          <w:u w:val="single"/>
        </w:rPr>
        <w:t>PRODUCT</w:t>
      </w:r>
    </w:p>
    <w:p w14:paraId="69D46EBE" w14:textId="75C93CDE" w:rsidR="00FD5CFE" w:rsidRDefault="00900E71">
      <w:pPr>
        <w:pStyle w:val="ListParagraph"/>
        <w:numPr>
          <w:ilvl w:val="0"/>
          <w:numId w:val="7"/>
        </w:numPr>
        <w:tabs>
          <w:tab w:val="left" w:pos="893"/>
        </w:tabs>
        <w:ind w:hanging="268"/>
      </w:pPr>
      <w:r>
        <w:t xml:space="preserve">Planks of [textured wood grain PVC], </w:t>
      </w:r>
      <w:r w:rsidR="009175E3">
        <w:t>[natural wood]</w:t>
      </w:r>
      <w:r>
        <w:t>,</w:t>
      </w:r>
      <w:r w:rsidR="009175E3">
        <w:t xml:space="preserve"> [composite wood] panels for the sides and end of the planter.</w:t>
      </w:r>
      <w:r w:rsidR="00663260">
        <w:t xml:space="preserve"> </w:t>
      </w:r>
    </w:p>
    <w:p w14:paraId="15A95F58" w14:textId="443116D8" w:rsidR="00663260" w:rsidRDefault="00663260">
      <w:pPr>
        <w:pStyle w:val="ListParagraph"/>
        <w:numPr>
          <w:ilvl w:val="0"/>
          <w:numId w:val="7"/>
        </w:numPr>
        <w:tabs>
          <w:tab w:val="left" w:pos="893"/>
        </w:tabs>
        <w:ind w:hanging="268"/>
      </w:pPr>
      <w:r>
        <w:t>Extruded aluminum posts and stiffeners for framing and direct attachment of panels.  Posts are designed to be attached to concrete pads, piers or footings (provided by others) or as a free-standing unit.</w:t>
      </w:r>
    </w:p>
    <w:p w14:paraId="1DBB7129" w14:textId="77777777" w:rsidR="00663260" w:rsidRDefault="00663260">
      <w:pPr>
        <w:pStyle w:val="ListParagraph"/>
        <w:numPr>
          <w:ilvl w:val="0"/>
          <w:numId w:val="7"/>
        </w:numPr>
        <w:tabs>
          <w:tab w:val="left" w:pos="893"/>
        </w:tabs>
        <w:ind w:hanging="268"/>
      </w:pPr>
      <w:r>
        <w:t>Pre-formed polystyrene planter tray for soil and plant retention.</w:t>
      </w:r>
    </w:p>
    <w:p w14:paraId="3AF10298" w14:textId="77777777" w:rsidR="00663260" w:rsidRDefault="00B12266">
      <w:pPr>
        <w:pStyle w:val="ListParagraph"/>
        <w:numPr>
          <w:ilvl w:val="0"/>
          <w:numId w:val="7"/>
        </w:numPr>
        <w:tabs>
          <w:tab w:val="left" w:pos="893"/>
        </w:tabs>
        <w:ind w:hanging="268"/>
      </w:pPr>
      <w:hyperlink r:id="rId8" w:history="1">
        <w:r w:rsidR="00663260" w:rsidRPr="00663260">
          <w:rPr>
            <w:rStyle w:val="Hyperlink"/>
          </w:rPr>
          <w:t>NatureScreen</w:t>
        </w:r>
      </w:hyperlink>
      <w:r w:rsidR="00663260">
        <w:t xml:space="preserve"> trellis system (optional) for vertical growing of plants</w:t>
      </w:r>
    </w:p>
    <w:p w14:paraId="4AFD4CBF" w14:textId="77777777" w:rsidR="00FD5CFE" w:rsidRDefault="00F724DE">
      <w:pPr>
        <w:pStyle w:val="ListParagraph"/>
        <w:numPr>
          <w:ilvl w:val="0"/>
          <w:numId w:val="7"/>
        </w:numPr>
        <w:tabs>
          <w:tab w:val="left" w:pos="881"/>
        </w:tabs>
        <w:ind w:left="880" w:hanging="256"/>
      </w:pPr>
      <w:r>
        <w:t>Custom sizes, shapes and colors can be</w:t>
      </w:r>
      <w:r>
        <w:rPr>
          <w:spacing w:val="-1"/>
        </w:rPr>
        <w:t xml:space="preserve"> </w:t>
      </w:r>
      <w:r>
        <w:t>made.</w:t>
      </w:r>
    </w:p>
    <w:p w14:paraId="727618D2" w14:textId="77777777" w:rsidR="00FD5CFE" w:rsidRDefault="00FD5CFE">
      <w:pPr>
        <w:pStyle w:val="BodyText"/>
        <w:spacing w:before="0"/>
        <w:rPr>
          <w:sz w:val="23"/>
        </w:rPr>
      </w:pPr>
    </w:p>
    <w:p w14:paraId="37A31D89" w14:textId="77777777" w:rsidR="00FD5CFE" w:rsidRDefault="00F724DE">
      <w:pPr>
        <w:pStyle w:val="ListParagraph"/>
        <w:numPr>
          <w:ilvl w:val="1"/>
          <w:numId w:val="8"/>
        </w:numPr>
        <w:tabs>
          <w:tab w:val="left" w:pos="507"/>
        </w:tabs>
        <w:spacing w:before="1"/>
        <w:ind w:left="506" w:hanging="386"/>
      </w:pPr>
      <w:r>
        <w:rPr>
          <w:u w:val="single"/>
        </w:rPr>
        <w:t>RELATED</w:t>
      </w:r>
      <w:r>
        <w:rPr>
          <w:spacing w:val="-2"/>
          <w:u w:val="single"/>
        </w:rPr>
        <w:t xml:space="preserve"> </w:t>
      </w:r>
      <w:r>
        <w:rPr>
          <w:u w:val="single"/>
        </w:rPr>
        <w:t>Categories</w:t>
      </w:r>
    </w:p>
    <w:p w14:paraId="07B0E451" w14:textId="77777777" w:rsidR="00FD5CFE" w:rsidRDefault="00F724DE">
      <w:pPr>
        <w:pStyle w:val="ListParagraph"/>
        <w:numPr>
          <w:ilvl w:val="0"/>
          <w:numId w:val="6"/>
        </w:numPr>
        <w:tabs>
          <w:tab w:val="left" w:pos="893"/>
        </w:tabs>
        <w:ind w:hanging="268"/>
      </w:pPr>
      <w:r>
        <w:t>Section 12</w:t>
      </w:r>
      <w:r w:rsidR="00663260">
        <w:t xml:space="preserve"> </w:t>
      </w:r>
      <w:r>
        <w:t>9300 Site</w:t>
      </w:r>
      <w:r>
        <w:rPr>
          <w:spacing w:val="5"/>
        </w:rPr>
        <w:t xml:space="preserve"> </w:t>
      </w:r>
      <w:r>
        <w:t>Furnishings</w:t>
      </w:r>
    </w:p>
    <w:p w14:paraId="2833BF35" w14:textId="77777777" w:rsidR="00FD5CFE" w:rsidRDefault="00F724DE">
      <w:pPr>
        <w:pStyle w:val="ListParagraph"/>
        <w:numPr>
          <w:ilvl w:val="0"/>
          <w:numId w:val="6"/>
        </w:numPr>
        <w:tabs>
          <w:tab w:val="left" w:pos="896"/>
        </w:tabs>
        <w:ind w:left="895" w:hanging="271"/>
      </w:pPr>
      <w:r>
        <w:t>Section 12</w:t>
      </w:r>
      <w:r w:rsidR="00663260">
        <w:t xml:space="preserve"> </w:t>
      </w:r>
      <w:r>
        <w:t>9</w:t>
      </w:r>
      <w:r w:rsidR="00663260">
        <w:t>200</w:t>
      </w:r>
      <w:r>
        <w:t xml:space="preserve"> </w:t>
      </w:r>
      <w:r w:rsidR="00663260">
        <w:t>Interior Planters</w:t>
      </w:r>
    </w:p>
    <w:p w14:paraId="643B2E8A" w14:textId="77777777" w:rsidR="00FD5CFE" w:rsidRDefault="00FD5CFE">
      <w:pPr>
        <w:pStyle w:val="BodyText"/>
        <w:spacing w:before="0"/>
        <w:rPr>
          <w:sz w:val="23"/>
        </w:rPr>
      </w:pPr>
    </w:p>
    <w:p w14:paraId="4D755F9D" w14:textId="77777777" w:rsidR="00FD5CFE" w:rsidRDefault="00F724DE">
      <w:pPr>
        <w:pStyle w:val="ListParagraph"/>
        <w:numPr>
          <w:ilvl w:val="1"/>
          <w:numId w:val="8"/>
        </w:numPr>
        <w:tabs>
          <w:tab w:val="left" w:pos="507"/>
        </w:tabs>
        <w:spacing w:before="1"/>
        <w:ind w:left="506" w:hanging="386"/>
      </w:pPr>
      <w:r>
        <w:rPr>
          <w:u w:val="single"/>
        </w:rPr>
        <w:t>SUBMITTALS</w:t>
      </w:r>
    </w:p>
    <w:p w14:paraId="2AE1F110" w14:textId="7BEA66B5" w:rsidR="00FD5CFE" w:rsidRDefault="001A17FA">
      <w:pPr>
        <w:pStyle w:val="ListParagraph"/>
        <w:numPr>
          <w:ilvl w:val="0"/>
          <w:numId w:val="5"/>
        </w:numPr>
        <w:tabs>
          <w:tab w:val="left" w:pos="893"/>
        </w:tabs>
        <w:ind w:hanging="216"/>
      </w:pPr>
      <w:r>
        <w:t xml:space="preserve"> </w:t>
      </w:r>
      <w:r w:rsidR="00F724DE">
        <w:t xml:space="preserve">Product Data:  </w:t>
      </w:r>
      <w:r w:rsidR="00562264">
        <w:t>Planx</w:t>
      </w:r>
      <w:r w:rsidR="00F724DE">
        <w:t xml:space="preserve">® </w:t>
      </w:r>
      <w:r w:rsidR="00562264">
        <w:t xml:space="preserve">Planter </w:t>
      </w:r>
      <w:r w:rsidR="00F724DE">
        <w:t xml:space="preserve">standard </w:t>
      </w:r>
      <w:r w:rsidR="00562264">
        <w:t>offering</w:t>
      </w:r>
      <w:r w:rsidR="00F724DE">
        <w:t xml:space="preserve"> – available online or hard</w:t>
      </w:r>
      <w:r w:rsidR="00F724DE">
        <w:rPr>
          <w:spacing w:val="20"/>
        </w:rPr>
        <w:t xml:space="preserve"> </w:t>
      </w:r>
      <w:r w:rsidR="00F724DE">
        <w:t>copy.</w:t>
      </w:r>
    </w:p>
    <w:p w14:paraId="38E9C349" w14:textId="62827E69" w:rsidR="00FD5CFE" w:rsidRDefault="00F724DE">
      <w:pPr>
        <w:pStyle w:val="ListParagraph"/>
        <w:numPr>
          <w:ilvl w:val="0"/>
          <w:numId w:val="5"/>
        </w:numPr>
        <w:tabs>
          <w:tab w:val="left" w:pos="896"/>
        </w:tabs>
        <w:ind w:left="895" w:hanging="271"/>
      </w:pPr>
      <w:r>
        <w:t>Samples:  Available</w:t>
      </w:r>
      <w:r w:rsidR="00562264">
        <w:t xml:space="preserve"> for </w:t>
      </w:r>
      <w:r>
        <w:t xml:space="preserve">color selection and to </w:t>
      </w:r>
      <w:r w:rsidR="005E13EC">
        <w:t>approve</w:t>
      </w:r>
      <w:r>
        <w:t xml:space="preserve"> material</w:t>
      </w:r>
    </w:p>
    <w:p w14:paraId="7AF5A481" w14:textId="61058A04" w:rsidR="00FD5CFE" w:rsidRDefault="001A17FA">
      <w:pPr>
        <w:pStyle w:val="ListParagraph"/>
        <w:numPr>
          <w:ilvl w:val="0"/>
          <w:numId w:val="5"/>
        </w:numPr>
        <w:tabs>
          <w:tab w:val="left" w:pos="893"/>
        </w:tabs>
        <w:spacing w:line="244" w:lineRule="auto"/>
        <w:ind w:right="618" w:hanging="216"/>
      </w:pPr>
      <w:r>
        <w:t xml:space="preserve"> </w:t>
      </w:r>
      <w:r w:rsidR="00F724DE">
        <w:t xml:space="preserve">Drawings: For all planters showing sizes and dimensions, drawings showing </w:t>
      </w:r>
      <w:r>
        <w:t xml:space="preserve">  </w:t>
      </w:r>
      <w:r w:rsidR="00F724DE">
        <w:t>installation and fastening methods if</w:t>
      </w:r>
      <w:r w:rsidR="00F724DE">
        <w:rPr>
          <w:spacing w:val="16"/>
        </w:rPr>
        <w:t xml:space="preserve"> </w:t>
      </w:r>
      <w:r w:rsidR="00F724DE">
        <w:t>applicable.</w:t>
      </w:r>
    </w:p>
    <w:p w14:paraId="3CB4D2AA" w14:textId="77777777" w:rsidR="00FD5CFE" w:rsidRDefault="00FD5CFE">
      <w:pPr>
        <w:pStyle w:val="BodyText"/>
        <w:spacing w:before="7"/>
      </w:pPr>
    </w:p>
    <w:p w14:paraId="00028985" w14:textId="77777777" w:rsidR="00FD5CFE" w:rsidRDefault="00F724DE">
      <w:pPr>
        <w:pStyle w:val="ListParagraph"/>
        <w:numPr>
          <w:ilvl w:val="1"/>
          <w:numId w:val="8"/>
        </w:numPr>
        <w:tabs>
          <w:tab w:val="left" w:pos="507"/>
        </w:tabs>
        <w:spacing w:before="0"/>
        <w:ind w:left="506" w:hanging="386"/>
      </w:pPr>
      <w:r>
        <w:rPr>
          <w:u w:val="single"/>
        </w:rPr>
        <w:t>DELIVERY, STORAGE AND</w:t>
      </w:r>
      <w:r>
        <w:rPr>
          <w:spacing w:val="-20"/>
          <w:u w:val="single"/>
        </w:rPr>
        <w:t xml:space="preserve"> </w:t>
      </w:r>
      <w:r>
        <w:rPr>
          <w:u w:val="single"/>
        </w:rPr>
        <w:t>HANDLING</w:t>
      </w:r>
    </w:p>
    <w:p w14:paraId="7C626AE9" w14:textId="77777777" w:rsidR="00FD5CFE" w:rsidRDefault="00E73433">
      <w:pPr>
        <w:pStyle w:val="ListParagraph"/>
        <w:numPr>
          <w:ilvl w:val="0"/>
          <w:numId w:val="4"/>
        </w:numPr>
        <w:tabs>
          <w:tab w:val="left" w:pos="893"/>
        </w:tabs>
        <w:spacing w:line="244" w:lineRule="auto"/>
        <w:ind w:right="620" w:firstLine="0"/>
      </w:pPr>
      <w:r>
        <w:t>For pre-assembled units, r</w:t>
      </w:r>
      <w:r w:rsidR="00F724DE">
        <w:t xml:space="preserve">emove </w:t>
      </w:r>
      <w:r>
        <w:t>banding from pallet in</w:t>
      </w:r>
      <w:r w:rsidR="00F724DE">
        <w:t>spect planter</w:t>
      </w:r>
      <w:r>
        <w:t>(</w:t>
      </w:r>
      <w:r w:rsidR="00F724DE">
        <w:t>s</w:t>
      </w:r>
      <w:r>
        <w:t>)</w:t>
      </w:r>
      <w:r w:rsidR="00F724DE">
        <w:t xml:space="preserve"> for signs of damage during transit.</w:t>
      </w:r>
      <w:r>
        <w:t xml:space="preserve">  Remove planter(s) from pallet and insert planting tray, if provided.</w:t>
      </w:r>
    </w:p>
    <w:p w14:paraId="66AC644E" w14:textId="43385A56" w:rsidR="00FD5CFE" w:rsidRDefault="00E73433">
      <w:pPr>
        <w:pStyle w:val="ListParagraph"/>
        <w:numPr>
          <w:ilvl w:val="0"/>
          <w:numId w:val="4"/>
        </w:numPr>
        <w:tabs>
          <w:tab w:val="left" w:pos="896"/>
        </w:tabs>
        <w:spacing w:before="1" w:line="244" w:lineRule="auto"/>
        <w:ind w:left="623" w:right="453" w:firstLine="1"/>
      </w:pPr>
      <w:r>
        <w:t xml:space="preserve">For ready to assemble units, </w:t>
      </w:r>
      <w:r w:rsidR="006C3677">
        <w:t>inspect delivery for signs of damage during transit.  Follow assembly instructions, included with your purchase.</w:t>
      </w:r>
    </w:p>
    <w:p w14:paraId="63EE6710" w14:textId="7715E665" w:rsidR="005E13EC" w:rsidRDefault="005E13EC">
      <w:pPr>
        <w:pStyle w:val="ListParagraph"/>
        <w:numPr>
          <w:ilvl w:val="0"/>
          <w:numId w:val="4"/>
        </w:numPr>
        <w:tabs>
          <w:tab w:val="left" w:pos="896"/>
        </w:tabs>
        <w:spacing w:before="1" w:line="244" w:lineRule="auto"/>
        <w:ind w:left="623" w:right="453" w:firstLine="1"/>
      </w:pPr>
      <w:r>
        <w:t>Keep planter trays out of direct sunlight when stored.  Trays are susceptible to warping until filled with soil.</w:t>
      </w:r>
    </w:p>
    <w:p w14:paraId="1931D8CB" w14:textId="77777777" w:rsidR="00FD5CFE" w:rsidRDefault="00FD5CFE">
      <w:pPr>
        <w:pStyle w:val="BodyText"/>
        <w:spacing w:before="7"/>
      </w:pPr>
    </w:p>
    <w:p w14:paraId="2856B27F" w14:textId="77777777" w:rsidR="00FD5CFE" w:rsidRDefault="00F724DE">
      <w:pPr>
        <w:pStyle w:val="ListParagraph"/>
        <w:numPr>
          <w:ilvl w:val="1"/>
          <w:numId w:val="8"/>
        </w:numPr>
        <w:tabs>
          <w:tab w:val="left" w:pos="507"/>
        </w:tabs>
        <w:spacing w:before="0"/>
        <w:ind w:left="506" w:hanging="386"/>
      </w:pPr>
      <w:r>
        <w:rPr>
          <w:u w:val="single"/>
        </w:rPr>
        <w:t>PROJECT</w:t>
      </w:r>
      <w:r>
        <w:rPr>
          <w:spacing w:val="-4"/>
          <w:u w:val="single"/>
        </w:rPr>
        <w:t xml:space="preserve"> </w:t>
      </w:r>
      <w:r>
        <w:rPr>
          <w:u w:val="single"/>
        </w:rPr>
        <w:t>ENVIRONMENTS</w:t>
      </w:r>
    </w:p>
    <w:p w14:paraId="2AA74A60" w14:textId="77777777" w:rsidR="005E13EC" w:rsidRDefault="005E13EC" w:rsidP="00BD6C44">
      <w:pPr>
        <w:pStyle w:val="ListParagraph"/>
        <w:numPr>
          <w:ilvl w:val="0"/>
          <w:numId w:val="3"/>
        </w:numPr>
        <w:tabs>
          <w:tab w:val="left" w:pos="893"/>
        </w:tabs>
        <w:spacing w:line="244" w:lineRule="auto"/>
        <w:ind w:left="506" w:right="395" w:firstLine="0"/>
      </w:pPr>
      <w:r>
        <w:t xml:space="preserve">Architects, Landscape Architects, </w:t>
      </w:r>
      <w:r w:rsidR="00F724DE">
        <w:t>Contractors</w:t>
      </w:r>
      <w:r>
        <w:t xml:space="preserve">, Building </w:t>
      </w:r>
      <w:r w:rsidR="00F724DE">
        <w:t>Owners</w:t>
      </w:r>
      <w:r>
        <w:t xml:space="preserve">, </w:t>
      </w:r>
      <w:r w:rsidR="00F724DE">
        <w:t>Developers</w:t>
      </w:r>
      <w:r>
        <w:t xml:space="preserve"> and others shall ensure planters are positioned on stable surfaces.  </w:t>
      </w:r>
    </w:p>
    <w:p w14:paraId="210A884E" w14:textId="38FA7A72" w:rsidR="00FD5CFE" w:rsidRDefault="005E13EC" w:rsidP="00BD6C44">
      <w:pPr>
        <w:pStyle w:val="ListParagraph"/>
        <w:numPr>
          <w:ilvl w:val="0"/>
          <w:numId w:val="3"/>
        </w:numPr>
        <w:tabs>
          <w:tab w:val="left" w:pos="893"/>
        </w:tabs>
        <w:spacing w:line="244" w:lineRule="auto"/>
        <w:ind w:left="506" w:right="395" w:firstLine="0"/>
      </w:pPr>
      <w:r>
        <w:t>Fill planter tray (when supplied) a minimum of 2” above the tray.</w:t>
      </w:r>
    </w:p>
    <w:p w14:paraId="7C383F00" w14:textId="789D2A2D" w:rsidR="005E13EC" w:rsidRDefault="005E13EC" w:rsidP="00BD6C44">
      <w:pPr>
        <w:pStyle w:val="ListParagraph"/>
        <w:numPr>
          <w:ilvl w:val="0"/>
          <w:numId w:val="3"/>
        </w:numPr>
        <w:tabs>
          <w:tab w:val="left" w:pos="893"/>
        </w:tabs>
        <w:spacing w:line="244" w:lineRule="auto"/>
        <w:ind w:left="506" w:right="395" w:firstLine="0"/>
      </w:pPr>
      <w:r>
        <w:t xml:space="preserve">Raised planters should be secured to concrete pad or footer in areas when tipping may occur (i.e. assisted living centers, nursing homes, daycare centers </w:t>
      </w:r>
      <w:proofErr w:type="spellStart"/>
      <w:r>
        <w:t>etc</w:t>
      </w:r>
      <w:proofErr w:type="spellEnd"/>
      <w:r>
        <w:t>…)</w:t>
      </w:r>
    </w:p>
    <w:p w14:paraId="467FC185" w14:textId="72F54930" w:rsidR="00FD5CFE" w:rsidRDefault="00FD5CFE" w:rsidP="00BD6C44">
      <w:pPr>
        <w:pStyle w:val="BodyText"/>
        <w:spacing w:before="0"/>
        <w:rPr>
          <w:sz w:val="23"/>
        </w:rPr>
      </w:pPr>
    </w:p>
    <w:p w14:paraId="73AE0C2D" w14:textId="77777777" w:rsidR="00080D23" w:rsidRPr="00080D23" w:rsidRDefault="00080D23" w:rsidP="00080D23">
      <w:pPr>
        <w:pStyle w:val="ListParagraph"/>
        <w:tabs>
          <w:tab w:val="left" w:pos="452"/>
        </w:tabs>
        <w:spacing w:before="1"/>
        <w:ind w:left="451"/>
      </w:pPr>
    </w:p>
    <w:p w14:paraId="2E2FED8C" w14:textId="3358E09F" w:rsidR="00FD5CFE" w:rsidRDefault="00F724DE">
      <w:pPr>
        <w:pStyle w:val="ListParagraph"/>
        <w:numPr>
          <w:ilvl w:val="1"/>
          <w:numId w:val="2"/>
        </w:numPr>
        <w:tabs>
          <w:tab w:val="left" w:pos="452"/>
        </w:tabs>
        <w:spacing w:before="1"/>
        <w:ind w:hanging="331"/>
      </w:pPr>
      <w:r>
        <w:rPr>
          <w:u w:val="single"/>
        </w:rPr>
        <w:lastRenderedPageBreak/>
        <w:t>PRODUCTS</w:t>
      </w:r>
    </w:p>
    <w:p w14:paraId="7FB8F2B7" w14:textId="77777777" w:rsidR="00FD5CFE" w:rsidRDefault="00FD5CFE">
      <w:pPr>
        <w:pStyle w:val="BodyText"/>
        <w:spacing w:before="7"/>
        <w:rPr>
          <w:sz w:val="17"/>
        </w:rPr>
      </w:pPr>
    </w:p>
    <w:p w14:paraId="75445508" w14:textId="77777777" w:rsidR="00FD5CFE" w:rsidRDefault="00F724DE">
      <w:pPr>
        <w:pStyle w:val="ListParagraph"/>
        <w:numPr>
          <w:ilvl w:val="1"/>
          <w:numId w:val="2"/>
        </w:numPr>
        <w:tabs>
          <w:tab w:val="left" w:pos="507"/>
        </w:tabs>
        <w:spacing w:before="63"/>
        <w:ind w:left="506" w:hanging="386"/>
      </w:pPr>
      <w:r>
        <w:rPr>
          <w:u w:val="single"/>
        </w:rPr>
        <w:t>ACCEPTABLE</w:t>
      </w:r>
      <w:r>
        <w:rPr>
          <w:spacing w:val="-12"/>
          <w:u w:val="single"/>
        </w:rPr>
        <w:t xml:space="preserve"> </w:t>
      </w:r>
      <w:r>
        <w:rPr>
          <w:u w:val="single"/>
        </w:rPr>
        <w:t>PRODUCTS/MANUFACTURERS</w:t>
      </w:r>
    </w:p>
    <w:p w14:paraId="597F0C2A" w14:textId="7F742DA5" w:rsidR="00FD5CFE" w:rsidRDefault="00EA723A" w:rsidP="00BD6C44">
      <w:pPr>
        <w:pStyle w:val="ListParagraph"/>
        <w:numPr>
          <w:ilvl w:val="2"/>
          <w:numId w:val="2"/>
        </w:numPr>
        <w:tabs>
          <w:tab w:val="left" w:pos="893"/>
        </w:tabs>
        <w:spacing w:before="1" w:line="244" w:lineRule="auto"/>
        <w:ind w:right="383"/>
      </w:pPr>
      <w:r>
        <w:t>Planx</w:t>
      </w:r>
      <w:r w:rsidR="00F724DE">
        <w:t xml:space="preserve">® </w:t>
      </w:r>
      <w:r>
        <w:t xml:space="preserve">Planters manufactured by CityScapes International, 4200 Lyman Court, Columbus, OH </w:t>
      </w:r>
      <w:r w:rsidR="00414DEF">
        <w:t>43026</w:t>
      </w:r>
      <w:r w:rsidR="00F724DE">
        <w:t xml:space="preserve"> Tel: (</w:t>
      </w:r>
      <w:r w:rsidR="00414DEF">
        <w:t>614</w:t>
      </w:r>
      <w:r w:rsidR="00F724DE">
        <w:t>) 8</w:t>
      </w:r>
      <w:r w:rsidR="00414DEF">
        <w:t>50</w:t>
      </w:r>
      <w:r w:rsidR="00F724DE">
        <w:t>-</w:t>
      </w:r>
      <w:r w:rsidR="00414DEF">
        <w:t xml:space="preserve">2540 </w:t>
      </w:r>
      <w:r w:rsidR="00F724DE">
        <w:t xml:space="preserve">email: </w:t>
      </w:r>
      <w:hyperlink r:id="rId9" w:history="1">
        <w:r w:rsidR="00414DEF" w:rsidRPr="007200D3">
          <w:rPr>
            <w:rStyle w:val="Hyperlink"/>
          </w:rPr>
          <w:t>info@cityscapesinc.com</w:t>
        </w:r>
      </w:hyperlink>
    </w:p>
    <w:p w14:paraId="7A0295A0" w14:textId="640BCD81" w:rsidR="00FD5CFE" w:rsidRDefault="00FD5CFE">
      <w:pPr>
        <w:pStyle w:val="BodyText"/>
        <w:spacing w:before="7"/>
        <w:rPr>
          <w:sz w:val="17"/>
        </w:rPr>
      </w:pPr>
    </w:p>
    <w:p w14:paraId="5F7C6C38" w14:textId="77777777" w:rsidR="00C276AF" w:rsidRDefault="00C276AF">
      <w:pPr>
        <w:pStyle w:val="BodyText"/>
        <w:spacing w:before="7"/>
        <w:rPr>
          <w:sz w:val="17"/>
        </w:rPr>
      </w:pPr>
    </w:p>
    <w:p w14:paraId="50330A51" w14:textId="0C0E29CB" w:rsidR="00FD5CFE" w:rsidRPr="006A1A3C" w:rsidRDefault="00F724DE">
      <w:pPr>
        <w:pStyle w:val="ListParagraph"/>
        <w:numPr>
          <w:ilvl w:val="1"/>
          <w:numId w:val="2"/>
        </w:numPr>
        <w:tabs>
          <w:tab w:val="left" w:pos="507"/>
        </w:tabs>
        <w:spacing w:before="63"/>
        <w:ind w:left="506" w:hanging="386"/>
        <w:rPr>
          <w:sz w:val="24"/>
        </w:rPr>
      </w:pPr>
      <w:r w:rsidRPr="006A1A3C">
        <w:rPr>
          <w:sz w:val="24"/>
          <w:u w:val="single"/>
        </w:rPr>
        <w:t>P</w:t>
      </w:r>
      <w:r w:rsidR="00BD6C44" w:rsidRPr="006A1A3C">
        <w:rPr>
          <w:sz w:val="24"/>
          <w:u w:val="single"/>
        </w:rPr>
        <w:t>lanx® Planter – with boards</w:t>
      </w:r>
    </w:p>
    <w:p w14:paraId="6D1AF768" w14:textId="7E993B10" w:rsidR="00D556F0" w:rsidRDefault="00F724DE" w:rsidP="00312DAB">
      <w:pPr>
        <w:pStyle w:val="ListParagraph"/>
        <w:numPr>
          <w:ilvl w:val="2"/>
          <w:numId w:val="2"/>
        </w:numPr>
        <w:tabs>
          <w:tab w:val="left" w:pos="1109"/>
        </w:tabs>
        <w:spacing w:line="244" w:lineRule="auto"/>
      </w:pPr>
      <w:r>
        <w:t xml:space="preserve">Materials </w:t>
      </w:r>
      <w:r w:rsidR="00BD6C44">
        <w:t>–</w:t>
      </w:r>
      <w:r>
        <w:t xml:space="preserve"> </w:t>
      </w:r>
      <w:r w:rsidR="00BD6C44">
        <w:t xml:space="preserve">Planters are </w:t>
      </w:r>
      <w:r>
        <w:t xml:space="preserve">constructed of </w:t>
      </w:r>
      <w:r w:rsidR="00BD6C44">
        <w:t>extruded aluminum post and stiffeners combined with 1” solid, PVC boards</w:t>
      </w:r>
      <w:r w:rsidR="00475F48">
        <w:t>, composite deck boards or natural planks</w:t>
      </w:r>
      <w:r w:rsidR="00BD6C44">
        <w:t xml:space="preserve">.  Recycled materials are used, whenever possible, to reduce </w:t>
      </w:r>
      <w:r w:rsidR="00D556F0">
        <w:t xml:space="preserve">environmental impact. </w:t>
      </w:r>
    </w:p>
    <w:p w14:paraId="080296E8" w14:textId="0B10E457" w:rsidR="00D556F0" w:rsidRDefault="00D556F0" w:rsidP="00D556F0">
      <w:pPr>
        <w:pStyle w:val="ListParagraph"/>
        <w:numPr>
          <w:ilvl w:val="3"/>
          <w:numId w:val="2"/>
        </w:numPr>
        <w:tabs>
          <w:tab w:val="left" w:pos="1109"/>
        </w:tabs>
        <w:spacing w:line="244" w:lineRule="auto"/>
      </w:pPr>
      <w:r>
        <w:t xml:space="preserve">Extruded aluminum products in accordance with </w:t>
      </w:r>
      <w:r w:rsidRPr="00D556F0">
        <w:t>Aluminum Plate, Shapes and Bar: ASTM B 221, alloy6005-T5, 6061-T5 or 6063-T5</w:t>
      </w:r>
      <w:r>
        <w:t xml:space="preserve">.  </w:t>
      </w:r>
    </w:p>
    <w:p w14:paraId="0BBB2AAC" w14:textId="482839E1" w:rsidR="00475F48" w:rsidRDefault="00D556F0" w:rsidP="00475F48">
      <w:pPr>
        <w:pStyle w:val="ListParagraph"/>
        <w:numPr>
          <w:ilvl w:val="4"/>
          <w:numId w:val="2"/>
        </w:numPr>
        <w:tabs>
          <w:tab w:val="left" w:pos="1109"/>
        </w:tabs>
        <w:spacing w:line="244" w:lineRule="auto"/>
      </w:pPr>
      <w:r>
        <w:t xml:space="preserve">Posts are </w:t>
      </w:r>
      <w:r w:rsidR="00475F48">
        <w:t>0.090” thick</w:t>
      </w:r>
      <w:r w:rsidR="00FC55C7">
        <w:t xml:space="preserve">, 4” x 4” nominal </w:t>
      </w:r>
    </w:p>
    <w:p w14:paraId="23972EFC" w14:textId="27699EBC" w:rsidR="000F0359" w:rsidRDefault="000F0359" w:rsidP="00475F48">
      <w:pPr>
        <w:pStyle w:val="ListParagraph"/>
        <w:numPr>
          <w:ilvl w:val="4"/>
          <w:numId w:val="2"/>
        </w:numPr>
        <w:tabs>
          <w:tab w:val="left" w:pos="1109"/>
        </w:tabs>
        <w:spacing w:line="244" w:lineRule="auto"/>
      </w:pPr>
      <w:r>
        <w:t>End plates and stiffeners are extruded</w:t>
      </w:r>
      <w:r w:rsidR="000A39EE">
        <w:t xml:space="preserve"> aluminum</w:t>
      </w:r>
      <w:r>
        <w:t xml:space="preserve"> shapes</w:t>
      </w:r>
    </w:p>
    <w:p w14:paraId="22E40F83" w14:textId="52C789D3" w:rsidR="00E52747" w:rsidRDefault="00E52747" w:rsidP="00475F48">
      <w:pPr>
        <w:pStyle w:val="ListParagraph"/>
        <w:numPr>
          <w:ilvl w:val="4"/>
          <w:numId w:val="2"/>
        </w:numPr>
        <w:tabs>
          <w:tab w:val="left" w:pos="1109"/>
        </w:tabs>
        <w:spacing w:line="244" w:lineRule="auto"/>
      </w:pPr>
      <w:r>
        <w:t>Posts and stiffeners are powder coated in a variety of colors.  Coating is 2 to 4 mils thick</w:t>
      </w:r>
    </w:p>
    <w:p w14:paraId="3CC0999E" w14:textId="33D25BF2" w:rsidR="00475F48" w:rsidRDefault="000F0359" w:rsidP="00475F48">
      <w:pPr>
        <w:pStyle w:val="ListParagraph"/>
        <w:numPr>
          <w:ilvl w:val="3"/>
          <w:numId w:val="2"/>
        </w:numPr>
        <w:tabs>
          <w:tab w:val="left" w:pos="1109"/>
        </w:tabs>
        <w:spacing w:line="244" w:lineRule="auto"/>
      </w:pPr>
      <w:r>
        <w:t>Planks</w:t>
      </w:r>
      <w:r w:rsidR="00475F48">
        <w:t xml:space="preserve"> </w:t>
      </w:r>
      <w:r>
        <w:t xml:space="preserve">[Planx®] are </w:t>
      </w:r>
      <w:r w:rsidR="00475F48">
        <w:t xml:space="preserve">PVC (Polyvinyl Chloride), </w:t>
      </w:r>
      <w:r>
        <w:t>1</w:t>
      </w:r>
      <w:r w:rsidR="006A1A3C">
        <w:t>-</w:t>
      </w:r>
      <w:r>
        <w:t xml:space="preserve">inch thick, </w:t>
      </w:r>
      <w:r w:rsidR="00475F48">
        <w:t xml:space="preserve">solid core, extruded planks.  PVC Planks carry the longest warranty of all our products and require little to no maintenance. </w:t>
      </w:r>
      <w:r>
        <w:t xml:space="preserve"> </w:t>
      </w:r>
    </w:p>
    <w:p w14:paraId="3DED7184" w14:textId="4795B8F5" w:rsidR="00FD5CFE" w:rsidRDefault="00475F48" w:rsidP="00475F48">
      <w:pPr>
        <w:pStyle w:val="ListParagraph"/>
        <w:numPr>
          <w:ilvl w:val="4"/>
          <w:numId w:val="2"/>
        </w:numPr>
        <w:tabs>
          <w:tab w:val="left" w:pos="1109"/>
        </w:tabs>
        <w:spacing w:line="244" w:lineRule="auto"/>
      </w:pPr>
      <w:r>
        <w:t>Alternative boards [composite deck boards] [IPE] [cedar]</w:t>
      </w:r>
      <w:r w:rsidR="000F0359">
        <w:t xml:space="preserve"> shall be </w:t>
      </w:r>
      <w:r w:rsidR="006E1D0D">
        <w:t>[</w:t>
      </w:r>
      <w:r w:rsidR="000F0359">
        <w:t>½”</w:t>
      </w:r>
      <w:r w:rsidR="006E1D0D">
        <w:t>]</w:t>
      </w:r>
      <w:r w:rsidR="000F0359">
        <w:t xml:space="preserve"> or </w:t>
      </w:r>
      <w:r w:rsidR="006E1D0D">
        <w:t>[</w:t>
      </w:r>
      <w:r w:rsidR="000F0359">
        <w:t>1”</w:t>
      </w:r>
      <w:r w:rsidR="006E1D0D">
        <w:t>]</w:t>
      </w:r>
      <w:r w:rsidR="000F0359">
        <w:t xml:space="preserve"> in thickness</w:t>
      </w:r>
      <w:r w:rsidR="00F724DE">
        <w:t>.</w:t>
      </w:r>
    </w:p>
    <w:p w14:paraId="781C639B" w14:textId="1318F3C0" w:rsidR="000F0359" w:rsidRDefault="000F0359" w:rsidP="000F0359">
      <w:pPr>
        <w:pStyle w:val="ListParagraph"/>
        <w:numPr>
          <w:ilvl w:val="3"/>
          <w:numId w:val="2"/>
        </w:numPr>
        <w:tabs>
          <w:tab w:val="left" w:pos="1109"/>
        </w:tabs>
        <w:spacing w:line="244" w:lineRule="auto"/>
      </w:pPr>
      <w:r>
        <w:t>Threaded fasteners: All screws, bolts, nuts and washers shall be stainless steel or galvanized steel.</w:t>
      </w:r>
    </w:p>
    <w:p w14:paraId="3F4BCD90" w14:textId="649F5BB4" w:rsidR="000F0359" w:rsidRDefault="000F0359" w:rsidP="000F0359">
      <w:pPr>
        <w:pStyle w:val="ListParagraph"/>
        <w:numPr>
          <w:ilvl w:val="4"/>
          <w:numId w:val="2"/>
        </w:numPr>
        <w:tabs>
          <w:tab w:val="left" w:pos="1109"/>
        </w:tabs>
        <w:spacing w:line="244" w:lineRule="auto"/>
      </w:pPr>
      <w:r>
        <w:t xml:space="preserve">End plate fasteners are </w:t>
      </w:r>
      <w:r w:rsidR="00FD0E76">
        <w:t>#10 x 1.5”</w:t>
      </w:r>
      <w:r w:rsidR="00E52747">
        <w:t xml:space="preserve"> stainless steel screws</w:t>
      </w:r>
    </w:p>
    <w:p w14:paraId="10B0AE2C" w14:textId="15E72441" w:rsidR="003A4ECD" w:rsidRDefault="00F724DE" w:rsidP="00E52747">
      <w:pPr>
        <w:pStyle w:val="ListParagraph"/>
        <w:numPr>
          <w:ilvl w:val="3"/>
          <w:numId w:val="2"/>
        </w:numPr>
        <w:tabs>
          <w:tab w:val="left" w:pos="1076"/>
        </w:tabs>
        <w:spacing w:before="1" w:line="244" w:lineRule="auto"/>
        <w:ind w:right="229"/>
      </w:pPr>
      <w:r>
        <w:t>Planter</w:t>
      </w:r>
      <w:r w:rsidR="00ED372A">
        <w:t xml:space="preserve"> Tray</w:t>
      </w:r>
      <w:r w:rsidR="003A4ECD">
        <w:t xml:space="preserve"> (when provided) is a thermoformed, polystyrene tray used for soil and plant retention and provides drainage to either a channeled outlet in the planter post or directly to the ground. </w:t>
      </w:r>
    </w:p>
    <w:p w14:paraId="5F668696" w14:textId="64200D2D" w:rsidR="00232E90" w:rsidRDefault="00232E90" w:rsidP="00232E90">
      <w:pPr>
        <w:pStyle w:val="ListParagraph"/>
        <w:numPr>
          <w:ilvl w:val="4"/>
          <w:numId w:val="2"/>
        </w:numPr>
        <w:tabs>
          <w:tab w:val="left" w:pos="1076"/>
        </w:tabs>
        <w:spacing w:before="1" w:line="244" w:lineRule="auto"/>
        <w:ind w:right="229"/>
      </w:pPr>
      <w:r>
        <w:t>Alternatives are available for applications where a tray will not fit or support the desired soil volume.  Contact Project Manager for options.</w:t>
      </w:r>
    </w:p>
    <w:p w14:paraId="3CA6615F" w14:textId="36DC351D" w:rsidR="00232E90" w:rsidRDefault="00232E90" w:rsidP="00232E90">
      <w:pPr>
        <w:pStyle w:val="ListParagraph"/>
        <w:numPr>
          <w:ilvl w:val="5"/>
          <w:numId w:val="2"/>
        </w:numPr>
        <w:tabs>
          <w:tab w:val="left" w:pos="1076"/>
        </w:tabs>
        <w:spacing w:before="1" w:line="244" w:lineRule="auto"/>
        <w:ind w:right="229"/>
      </w:pPr>
      <w:r w:rsidRPr="00232E90">
        <w:rPr>
          <w:b/>
        </w:rPr>
        <w:t>Note:</w:t>
      </w:r>
      <w:r>
        <w:t xml:space="preserve">  For interior applications, do not drill drain holes without consideration to drainage management.  Project Manager can provide option</w:t>
      </w:r>
      <w:r w:rsidR="006E1D0D">
        <w:t>s</w:t>
      </w:r>
      <w:r>
        <w:t xml:space="preserve"> and suggestions.</w:t>
      </w:r>
    </w:p>
    <w:p w14:paraId="38EE62BE" w14:textId="77777777" w:rsidR="006E1D0D" w:rsidRDefault="006E1D0D" w:rsidP="006E1D0D">
      <w:pPr>
        <w:pStyle w:val="ListParagraph"/>
        <w:tabs>
          <w:tab w:val="left" w:pos="1076"/>
        </w:tabs>
        <w:spacing w:before="1" w:line="244" w:lineRule="auto"/>
        <w:ind w:left="3342" w:right="229"/>
      </w:pPr>
    </w:p>
    <w:p w14:paraId="72FFDA48" w14:textId="77777777" w:rsidR="00FD5CFE" w:rsidRPr="006A1A3C" w:rsidRDefault="00F724DE" w:rsidP="00BD6C44">
      <w:pPr>
        <w:pStyle w:val="ListParagraph"/>
        <w:numPr>
          <w:ilvl w:val="2"/>
          <w:numId w:val="2"/>
        </w:numPr>
        <w:tabs>
          <w:tab w:val="left" w:pos="933"/>
        </w:tabs>
        <w:spacing w:before="0"/>
        <w:ind w:left="852" w:hanging="312"/>
        <w:rPr>
          <w:sz w:val="24"/>
        </w:rPr>
      </w:pPr>
      <w:r w:rsidRPr="006A1A3C">
        <w:rPr>
          <w:sz w:val="24"/>
        </w:rPr>
        <w:t>Construction</w:t>
      </w:r>
    </w:p>
    <w:p w14:paraId="650FCECB" w14:textId="62CE60C1" w:rsidR="00C162E4" w:rsidRDefault="00F724DE" w:rsidP="00BD6C44">
      <w:pPr>
        <w:pStyle w:val="ListParagraph"/>
        <w:numPr>
          <w:ilvl w:val="3"/>
          <w:numId w:val="2"/>
        </w:numPr>
        <w:tabs>
          <w:tab w:val="left" w:pos="1161"/>
        </w:tabs>
        <w:spacing w:line="244" w:lineRule="auto"/>
        <w:ind w:left="1080" w:right="186" w:hanging="360"/>
      </w:pPr>
      <w:r>
        <w:t xml:space="preserve">Planters </w:t>
      </w:r>
      <w:r w:rsidR="004B5897">
        <w:t xml:space="preserve">are </w:t>
      </w:r>
      <w:r w:rsidR="00C162E4">
        <w:t xml:space="preserve">of modular construction and are available in a variety of sizes, shapes and heights.  Customer requests [Length], [Width], [Height] and desired plant [Depth] (depth is in </w:t>
      </w:r>
      <w:r w:rsidR="00EF421B">
        <w:t>6-inch</w:t>
      </w:r>
      <w:r w:rsidR="00C162E4">
        <w:t xml:space="preserve"> increments).  </w:t>
      </w:r>
    </w:p>
    <w:p w14:paraId="09EB2B7C" w14:textId="3A85C49A" w:rsidR="00C162E4" w:rsidRDefault="00C162E4" w:rsidP="00BD6C44">
      <w:pPr>
        <w:pStyle w:val="ListParagraph"/>
        <w:numPr>
          <w:ilvl w:val="3"/>
          <w:numId w:val="2"/>
        </w:numPr>
        <w:tabs>
          <w:tab w:val="left" w:pos="1161"/>
        </w:tabs>
        <w:spacing w:line="244" w:lineRule="auto"/>
        <w:ind w:left="1080" w:right="186" w:hanging="360"/>
      </w:pPr>
      <w:r>
        <w:t>All posts are cut to length</w:t>
      </w:r>
      <w:r w:rsidR="000A39EE">
        <w:t>,</w:t>
      </w:r>
      <w:r>
        <w:t xml:space="preserve"> powder coated and include caps and base covers (when requested).  Customer shall specify [color] or posts and aluminum stiffeners.</w:t>
      </w:r>
    </w:p>
    <w:p w14:paraId="73F1A047" w14:textId="55F99E3D" w:rsidR="00C162E4" w:rsidRDefault="00C162E4" w:rsidP="00BD6C44">
      <w:pPr>
        <w:pStyle w:val="ListParagraph"/>
        <w:numPr>
          <w:ilvl w:val="3"/>
          <w:numId w:val="2"/>
        </w:numPr>
        <w:tabs>
          <w:tab w:val="left" w:pos="1161"/>
        </w:tabs>
        <w:spacing w:line="244" w:lineRule="auto"/>
        <w:ind w:left="1080" w:right="186" w:hanging="360"/>
      </w:pPr>
      <w:r>
        <w:t xml:space="preserve">Planx® are cut to length and assembled, using end plates, into the 4 sides of the finished planter.  Customer shall specify [color] of planks to be used.  Note: Plank height shall be in </w:t>
      </w:r>
      <w:r w:rsidR="00EF421B">
        <w:t>6-inch</w:t>
      </w:r>
      <w:r>
        <w:t xml:space="preserve"> increments and does not need to equal the overall height of the planter (i.e. planter height 24” with 18” of plank</w:t>
      </w:r>
      <w:r w:rsidR="00EF421B">
        <w:t xml:space="preserve"> and 6” of exposed post).</w:t>
      </w:r>
    </w:p>
    <w:p w14:paraId="24DAAB98" w14:textId="630CD606" w:rsidR="00FD5CFE" w:rsidRDefault="00EF421B" w:rsidP="00BD6C44">
      <w:pPr>
        <w:pStyle w:val="ListParagraph"/>
        <w:numPr>
          <w:ilvl w:val="3"/>
          <w:numId w:val="2"/>
        </w:numPr>
        <w:tabs>
          <w:tab w:val="left" w:pos="1161"/>
        </w:tabs>
        <w:spacing w:line="244" w:lineRule="auto"/>
        <w:ind w:left="1080" w:right="554" w:hanging="360"/>
      </w:pPr>
      <w:r>
        <w:t>P</w:t>
      </w:r>
      <w:r w:rsidR="00F724DE">
        <w:t xml:space="preserve">lanters </w:t>
      </w:r>
      <w:r>
        <w:t xml:space="preserve">trays arrive without </w:t>
      </w:r>
      <w:r w:rsidR="00F724DE">
        <w:t>drainage holes</w:t>
      </w:r>
      <w:r>
        <w:t>, unless [specified] at time of order</w:t>
      </w:r>
      <w:r w:rsidR="00F724DE">
        <w:t xml:space="preserve">. </w:t>
      </w:r>
      <w:r>
        <w:t>Holes can easily be drilled on site.</w:t>
      </w:r>
    </w:p>
    <w:p w14:paraId="73F5BA83" w14:textId="77160112" w:rsidR="00FD5CFE" w:rsidRDefault="00EF421B" w:rsidP="003C2A33">
      <w:pPr>
        <w:pStyle w:val="ListParagraph"/>
        <w:numPr>
          <w:ilvl w:val="3"/>
          <w:numId w:val="2"/>
        </w:numPr>
        <w:tabs>
          <w:tab w:val="left" w:pos="1161"/>
        </w:tabs>
        <w:spacing w:before="1" w:line="244" w:lineRule="auto"/>
        <w:ind w:left="1080" w:right="344" w:hanging="360"/>
      </w:pPr>
      <w:r>
        <w:t>Accessories – [</w:t>
      </w:r>
      <w:r w:rsidR="00F724DE">
        <w:t xml:space="preserve">Self watering </w:t>
      </w:r>
      <w:r>
        <w:t>trays], [irrigation systems], [NatureScreen Trellis] attachments and [lighting] are all available at time of order. Speak with Project Manager for details.</w:t>
      </w:r>
    </w:p>
    <w:p w14:paraId="45E237BD" w14:textId="77777777" w:rsidR="00FD5CFE" w:rsidRDefault="00FD5CFE">
      <w:pPr>
        <w:pStyle w:val="BodyText"/>
        <w:spacing w:before="7"/>
      </w:pPr>
    </w:p>
    <w:p w14:paraId="0587F1EB" w14:textId="77777777" w:rsidR="00EF421B" w:rsidRPr="006A1A3C" w:rsidRDefault="00F724DE" w:rsidP="00EF421B">
      <w:pPr>
        <w:pStyle w:val="ListParagraph"/>
        <w:numPr>
          <w:ilvl w:val="2"/>
          <w:numId w:val="2"/>
        </w:numPr>
        <w:tabs>
          <w:tab w:val="left" w:pos="929"/>
        </w:tabs>
        <w:spacing w:before="0" w:line="244" w:lineRule="auto"/>
        <w:ind w:right="167"/>
        <w:rPr>
          <w:sz w:val="24"/>
        </w:rPr>
      </w:pPr>
      <w:r w:rsidRPr="006A1A3C">
        <w:rPr>
          <w:sz w:val="24"/>
        </w:rPr>
        <w:t xml:space="preserve">Finish: </w:t>
      </w:r>
    </w:p>
    <w:p w14:paraId="12812840" w14:textId="028D9926" w:rsidR="00FD5CFE" w:rsidRDefault="00F724DE" w:rsidP="00EF421B">
      <w:pPr>
        <w:pStyle w:val="ListParagraph"/>
        <w:numPr>
          <w:ilvl w:val="3"/>
          <w:numId w:val="2"/>
        </w:numPr>
        <w:tabs>
          <w:tab w:val="left" w:pos="929"/>
        </w:tabs>
        <w:spacing w:before="0" w:line="244" w:lineRule="auto"/>
        <w:ind w:right="167"/>
      </w:pPr>
      <w:r>
        <w:t xml:space="preserve">All </w:t>
      </w:r>
      <w:r w:rsidR="00EF421B">
        <w:t>aluminum parts are finished in either [matte], [textured], [satin] or [gloss] finishes.</w:t>
      </w:r>
    </w:p>
    <w:p w14:paraId="0D38F69D" w14:textId="768A791E" w:rsidR="00EF421B" w:rsidRDefault="00EF421B" w:rsidP="00EF421B">
      <w:pPr>
        <w:pStyle w:val="ListParagraph"/>
        <w:numPr>
          <w:ilvl w:val="3"/>
          <w:numId w:val="2"/>
        </w:numPr>
        <w:tabs>
          <w:tab w:val="left" w:pos="929"/>
        </w:tabs>
        <w:spacing w:before="0" w:line="244" w:lineRule="auto"/>
        <w:ind w:right="167"/>
      </w:pPr>
      <w:r>
        <w:t xml:space="preserve">Planks have a natural matte finish </w:t>
      </w:r>
    </w:p>
    <w:p w14:paraId="3DE75BC5" w14:textId="77777777" w:rsidR="000A39EE" w:rsidRDefault="000A39EE" w:rsidP="00E43D28">
      <w:pPr>
        <w:pStyle w:val="ListParagraph"/>
        <w:tabs>
          <w:tab w:val="left" w:pos="929"/>
        </w:tabs>
        <w:spacing w:before="0" w:line="244" w:lineRule="auto"/>
        <w:ind w:left="800" w:right="167"/>
      </w:pPr>
    </w:p>
    <w:p w14:paraId="29964F0E" w14:textId="77777777" w:rsidR="006A1A3C" w:rsidRDefault="00F724DE" w:rsidP="00EF421B">
      <w:pPr>
        <w:pStyle w:val="ListParagraph"/>
        <w:numPr>
          <w:ilvl w:val="2"/>
          <w:numId w:val="2"/>
        </w:numPr>
        <w:tabs>
          <w:tab w:val="left" w:pos="905"/>
        </w:tabs>
        <w:spacing w:before="1" w:line="244" w:lineRule="auto"/>
        <w:ind w:right="181"/>
      </w:pPr>
      <w:r>
        <w:t xml:space="preserve">Sizes:  </w:t>
      </w:r>
    </w:p>
    <w:p w14:paraId="470FA31F" w14:textId="57D4B992" w:rsidR="006A1A3C" w:rsidRDefault="006A1A3C" w:rsidP="006A1A3C">
      <w:pPr>
        <w:pStyle w:val="ListParagraph"/>
        <w:numPr>
          <w:ilvl w:val="3"/>
          <w:numId w:val="2"/>
        </w:numPr>
        <w:tabs>
          <w:tab w:val="left" w:pos="905"/>
        </w:tabs>
        <w:spacing w:before="1" w:line="244" w:lineRule="auto"/>
        <w:ind w:right="181"/>
      </w:pPr>
      <w:r>
        <w:t xml:space="preserve">Raised Planter sizes, including tray:  </w:t>
      </w:r>
    </w:p>
    <w:p w14:paraId="5920EBF1" w14:textId="09BC1FED" w:rsidR="006A1A3C" w:rsidRDefault="006A1A3C" w:rsidP="006A1A3C">
      <w:pPr>
        <w:pStyle w:val="ListParagraph"/>
        <w:numPr>
          <w:ilvl w:val="4"/>
          <w:numId w:val="2"/>
        </w:numPr>
        <w:tabs>
          <w:tab w:val="left" w:pos="905"/>
        </w:tabs>
        <w:spacing w:before="1" w:line="244" w:lineRule="auto"/>
        <w:ind w:right="181"/>
      </w:pPr>
      <w:r>
        <w:t>[18” x 36” x 34”], [18” x 48” x 34”], [24” x 48”x 34”], [24” x 60” x 34”]</w:t>
      </w:r>
      <w:r w:rsidR="00C305BC">
        <w:t>, [24” x 72” x 34”]</w:t>
      </w:r>
      <w:r w:rsidR="0099389E">
        <w:t xml:space="preserve"> – all planters listed meet ADA roll up standard.</w:t>
      </w:r>
    </w:p>
    <w:p w14:paraId="48737FBF" w14:textId="4492FBA5" w:rsidR="006A1A3C" w:rsidRDefault="006A1A3C" w:rsidP="006A1A3C">
      <w:pPr>
        <w:pStyle w:val="ListParagraph"/>
        <w:numPr>
          <w:ilvl w:val="4"/>
          <w:numId w:val="2"/>
        </w:numPr>
        <w:tabs>
          <w:tab w:val="left" w:pos="905"/>
        </w:tabs>
        <w:spacing w:before="1" w:line="244" w:lineRule="auto"/>
        <w:ind w:right="181"/>
      </w:pPr>
      <w:r>
        <w:t>Raised planters standard design is 3 planks of coverage or 18”</w:t>
      </w:r>
    </w:p>
    <w:p w14:paraId="55CCBBBC" w14:textId="6FC80405" w:rsidR="00DA3BBE" w:rsidRDefault="00DA3BBE" w:rsidP="006A1A3C">
      <w:pPr>
        <w:pStyle w:val="ListParagraph"/>
        <w:numPr>
          <w:ilvl w:val="4"/>
          <w:numId w:val="2"/>
        </w:numPr>
        <w:tabs>
          <w:tab w:val="left" w:pos="905"/>
        </w:tabs>
        <w:spacing w:before="1" w:line="244" w:lineRule="auto"/>
        <w:ind w:right="181"/>
      </w:pPr>
      <w:r>
        <w:t>Made to order sizes always available</w:t>
      </w:r>
    </w:p>
    <w:p w14:paraId="18104E27" w14:textId="0648EB2A" w:rsidR="00DA3BBE" w:rsidRDefault="00FC55C7" w:rsidP="006A1A3C">
      <w:pPr>
        <w:pStyle w:val="ListParagraph"/>
        <w:numPr>
          <w:ilvl w:val="3"/>
          <w:numId w:val="2"/>
        </w:numPr>
        <w:tabs>
          <w:tab w:val="left" w:pos="905"/>
        </w:tabs>
        <w:spacing w:before="1" w:line="244" w:lineRule="auto"/>
        <w:ind w:right="181"/>
      </w:pPr>
      <w:r>
        <w:t xml:space="preserve">Elevated Gardens </w:t>
      </w:r>
      <w:r w:rsidR="00DA3BBE">
        <w:t>are typically 24” deep.  Standard sizes, including tray:</w:t>
      </w:r>
    </w:p>
    <w:p w14:paraId="024AA4E5" w14:textId="6BB297AE" w:rsidR="00DA3BBE" w:rsidRDefault="00C305BC" w:rsidP="00A630EE">
      <w:pPr>
        <w:pStyle w:val="ListParagraph"/>
        <w:numPr>
          <w:ilvl w:val="4"/>
          <w:numId w:val="2"/>
        </w:numPr>
        <w:tabs>
          <w:tab w:val="left" w:pos="905"/>
        </w:tabs>
        <w:spacing w:before="1" w:line="244" w:lineRule="auto"/>
        <w:ind w:right="181"/>
      </w:pPr>
      <w:r>
        <w:t xml:space="preserve">[24” x 24” x 18”], [24” x 48” x 18”], [24” x 60” x 18”], [24’ x 72” x 18”],  </w:t>
      </w:r>
      <w:r w:rsidR="00DA3BBE">
        <w:t>[24” x 24” x 24”], [24” x 48” x 24”], [24” x 60” x 24”]</w:t>
      </w:r>
      <w:r>
        <w:t>, [24’ x 72” x 24”], [24” x 24” x 30”], [24” x 48” x 30”], [24” x 60” x 30”], [24’ x 72” x 30”]</w:t>
      </w:r>
    </w:p>
    <w:p w14:paraId="45E0C008" w14:textId="77777777" w:rsidR="00DA3BBE" w:rsidRDefault="00DA3BBE" w:rsidP="00DA3BBE">
      <w:pPr>
        <w:pStyle w:val="ListParagraph"/>
        <w:numPr>
          <w:ilvl w:val="4"/>
          <w:numId w:val="2"/>
        </w:numPr>
        <w:tabs>
          <w:tab w:val="left" w:pos="905"/>
        </w:tabs>
        <w:spacing w:before="1" w:line="244" w:lineRule="auto"/>
        <w:ind w:right="181"/>
      </w:pPr>
      <w:bookmarkStart w:id="0" w:name="_Hlk526941738"/>
      <w:r>
        <w:t>Made to order sizes always available</w:t>
      </w:r>
    </w:p>
    <w:bookmarkEnd w:id="0"/>
    <w:p w14:paraId="334E36E9" w14:textId="77777777" w:rsidR="00C305BC" w:rsidRDefault="00C305BC" w:rsidP="00C305BC">
      <w:pPr>
        <w:pStyle w:val="ListParagraph"/>
        <w:numPr>
          <w:ilvl w:val="3"/>
          <w:numId w:val="2"/>
        </w:numPr>
        <w:tabs>
          <w:tab w:val="left" w:pos="905"/>
        </w:tabs>
        <w:spacing w:before="1" w:line="244" w:lineRule="auto"/>
        <w:ind w:right="181"/>
      </w:pPr>
      <w:r>
        <w:t>Raised bed sizes (no tray):</w:t>
      </w:r>
    </w:p>
    <w:p w14:paraId="15D7FDBD" w14:textId="72F6FE92" w:rsidR="00C305BC" w:rsidRDefault="00C305BC" w:rsidP="00E96AE3">
      <w:pPr>
        <w:pStyle w:val="ListParagraph"/>
        <w:numPr>
          <w:ilvl w:val="4"/>
          <w:numId w:val="2"/>
        </w:numPr>
        <w:tabs>
          <w:tab w:val="left" w:pos="905"/>
        </w:tabs>
        <w:spacing w:before="1" w:line="244" w:lineRule="auto"/>
        <w:ind w:right="181"/>
      </w:pPr>
      <w:bookmarkStart w:id="1" w:name="_Hlk526941647"/>
      <w:r>
        <w:t xml:space="preserve">[24” x 24” x 12”], [24” x 48” x 12”], [24” x 96” x 12”], [48” x 48” x 12”], [48” x 96” x 12”], [48” x 120” x 12”], [24” x 24” x 18”], [24” x 48” x 18”], [24” x 96” x 18”], [48” x 48” x 18”], [48” x 96” x 18”], [48” x 120” x 18”] </w:t>
      </w:r>
    </w:p>
    <w:p w14:paraId="7A31818C" w14:textId="6F127A89" w:rsidR="00C305BC" w:rsidRDefault="00C305BC" w:rsidP="002F0268">
      <w:pPr>
        <w:pStyle w:val="ListParagraph"/>
        <w:numPr>
          <w:ilvl w:val="4"/>
          <w:numId w:val="2"/>
        </w:numPr>
        <w:tabs>
          <w:tab w:val="left" w:pos="905"/>
        </w:tabs>
        <w:spacing w:before="1" w:line="244" w:lineRule="auto"/>
        <w:ind w:right="181"/>
      </w:pPr>
      <w:r>
        <w:t>Made to order sizes always available</w:t>
      </w:r>
    </w:p>
    <w:bookmarkEnd w:id="1"/>
    <w:p w14:paraId="309FB737" w14:textId="77777777" w:rsidR="007848BE" w:rsidRDefault="007848BE" w:rsidP="00C305BC">
      <w:pPr>
        <w:pStyle w:val="ListParagraph"/>
        <w:numPr>
          <w:ilvl w:val="3"/>
          <w:numId w:val="2"/>
        </w:numPr>
        <w:tabs>
          <w:tab w:val="left" w:pos="905"/>
        </w:tabs>
        <w:spacing w:before="1" w:line="244" w:lineRule="auto"/>
        <w:ind w:right="181"/>
      </w:pPr>
      <w:r>
        <w:t>Other:</w:t>
      </w:r>
    </w:p>
    <w:p w14:paraId="340930BB" w14:textId="33F81F10" w:rsidR="007848BE" w:rsidRDefault="0099389E" w:rsidP="007848BE">
      <w:pPr>
        <w:pStyle w:val="ListParagraph"/>
        <w:numPr>
          <w:ilvl w:val="4"/>
          <w:numId w:val="2"/>
        </w:numPr>
        <w:tabs>
          <w:tab w:val="left" w:pos="905"/>
        </w:tabs>
        <w:spacing w:before="1" w:line="244" w:lineRule="auto"/>
        <w:ind w:right="181"/>
      </w:pPr>
      <w:r>
        <w:t>Any combination of raised planters,</w:t>
      </w:r>
      <w:r w:rsidR="007848BE">
        <w:t xml:space="preserve"> raised </w:t>
      </w:r>
      <w:proofErr w:type="gramStart"/>
      <w:r w:rsidR="007848BE">
        <w:t>bed</w:t>
      </w:r>
      <w:proofErr w:type="gramEnd"/>
      <w:r w:rsidR="007848BE">
        <w:t xml:space="preserve"> or elevated garden planters may be connected to form various shapes and heights</w:t>
      </w:r>
      <w:r>
        <w:t xml:space="preserve"> including:</w:t>
      </w:r>
    </w:p>
    <w:p w14:paraId="32731A18" w14:textId="5A9C63EC" w:rsidR="007848BE" w:rsidRDefault="0099389E" w:rsidP="0099389E">
      <w:pPr>
        <w:pStyle w:val="ListParagraph"/>
        <w:numPr>
          <w:ilvl w:val="5"/>
          <w:numId w:val="2"/>
        </w:numPr>
        <w:tabs>
          <w:tab w:val="left" w:pos="905"/>
        </w:tabs>
        <w:spacing w:before="1" w:line="244" w:lineRule="auto"/>
        <w:ind w:right="181"/>
      </w:pPr>
      <w:r>
        <w:t>Tiered</w:t>
      </w:r>
    </w:p>
    <w:p w14:paraId="1B34FB60" w14:textId="73BC8173" w:rsidR="0099389E" w:rsidRDefault="00365266" w:rsidP="0099389E">
      <w:pPr>
        <w:pStyle w:val="ListParagraph"/>
        <w:numPr>
          <w:ilvl w:val="5"/>
          <w:numId w:val="2"/>
        </w:numPr>
        <w:tabs>
          <w:tab w:val="left" w:pos="905"/>
        </w:tabs>
        <w:spacing w:before="1" w:line="244" w:lineRule="auto"/>
        <w:ind w:right="181"/>
      </w:pPr>
      <w:r>
        <w:t>“T” “L”, “U”, Shaped</w:t>
      </w:r>
    </w:p>
    <w:p w14:paraId="21BEFE75" w14:textId="0D0A03EF" w:rsidR="00374D5B" w:rsidRDefault="00374D5B" w:rsidP="0099389E">
      <w:pPr>
        <w:pStyle w:val="ListParagraph"/>
        <w:numPr>
          <w:ilvl w:val="5"/>
          <w:numId w:val="2"/>
        </w:numPr>
        <w:tabs>
          <w:tab w:val="left" w:pos="905"/>
        </w:tabs>
        <w:spacing w:before="1" w:line="244" w:lineRule="auto"/>
        <w:ind w:right="181"/>
      </w:pPr>
      <w:r>
        <w:t>Integrated Trellis (NatureScreen) system</w:t>
      </w:r>
    </w:p>
    <w:p w14:paraId="490A2334" w14:textId="77777777" w:rsidR="00FD5CFE" w:rsidRDefault="00FD5CFE">
      <w:pPr>
        <w:pStyle w:val="BodyText"/>
        <w:spacing w:before="9"/>
        <w:rPr>
          <w:sz w:val="24"/>
        </w:rPr>
      </w:pPr>
    </w:p>
    <w:p w14:paraId="24F557D6" w14:textId="77777777" w:rsidR="00FD5CFE" w:rsidRDefault="00F724DE">
      <w:pPr>
        <w:pStyle w:val="Heading1"/>
        <w:numPr>
          <w:ilvl w:val="1"/>
          <w:numId w:val="2"/>
        </w:numPr>
        <w:tabs>
          <w:tab w:val="left" w:pos="540"/>
        </w:tabs>
        <w:ind w:left="540" w:hanging="420"/>
      </w:pPr>
      <w:r>
        <w:rPr>
          <w:u w:val="single"/>
        </w:rPr>
        <w:t>PLANTER</w:t>
      </w:r>
      <w:r>
        <w:rPr>
          <w:spacing w:val="-14"/>
          <w:u w:val="single"/>
        </w:rPr>
        <w:t xml:space="preserve"> </w:t>
      </w:r>
      <w:r>
        <w:rPr>
          <w:u w:val="single"/>
        </w:rPr>
        <w:t>ACCESSORIES</w:t>
      </w:r>
    </w:p>
    <w:p w14:paraId="306A1F63" w14:textId="336FA639" w:rsidR="00FD5CFE" w:rsidRDefault="00374D5B">
      <w:pPr>
        <w:pStyle w:val="ListParagraph"/>
        <w:numPr>
          <w:ilvl w:val="2"/>
          <w:numId w:val="2"/>
        </w:numPr>
        <w:tabs>
          <w:tab w:val="left" w:pos="881"/>
        </w:tabs>
        <w:spacing w:before="1"/>
        <w:ind w:left="880" w:hanging="257"/>
      </w:pPr>
      <w:r>
        <w:t>[</w:t>
      </w:r>
      <w:proofErr w:type="spellStart"/>
      <w:r>
        <w:t>Self watering</w:t>
      </w:r>
      <w:proofErr w:type="spellEnd"/>
      <w:r>
        <w:t>], [irrigation systems], [NatureScreen Trellis] [pest covers] attachments and [lighting] are all available at time of order. Speak with Project Manager for details.</w:t>
      </w:r>
    </w:p>
    <w:p w14:paraId="08C3900D" w14:textId="77777777" w:rsidR="00FD5CFE" w:rsidRDefault="00FD5CFE">
      <w:pPr>
        <w:pStyle w:val="BodyText"/>
        <w:spacing w:before="1"/>
        <w:rPr>
          <w:sz w:val="23"/>
        </w:rPr>
      </w:pPr>
    </w:p>
    <w:p w14:paraId="517A07E1" w14:textId="77777777" w:rsidR="00FD5CFE" w:rsidRDefault="00F724DE">
      <w:pPr>
        <w:pStyle w:val="Heading1"/>
        <w:numPr>
          <w:ilvl w:val="1"/>
          <w:numId w:val="1"/>
        </w:numPr>
        <w:tabs>
          <w:tab w:val="left" w:pos="540"/>
        </w:tabs>
      </w:pPr>
      <w:r>
        <w:rPr>
          <w:u w:val="single"/>
        </w:rPr>
        <w:t>EXECUTION</w:t>
      </w:r>
    </w:p>
    <w:p w14:paraId="518D35AD" w14:textId="77777777" w:rsidR="00FD5CFE" w:rsidRDefault="00FD5CFE">
      <w:pPr>
        <w:pStyle w:val="BodyText"/>
        <w:spacing w:before="2"/>
        <w:rPr>
          <w:sz w:val="20"/>
        </w:rPr>
      </w:pPr>
    </w:p>
    <w:p w14:paraId="3151201D" w14:textId="77777777" w:rsidR="00FD5CFE" w:rsidRDefault="00F724DE">
      <w:pPr>
        <w:pStyle w:val="ListParagraph"/>
        <w:numPr>
          <w:ilvl w:val="1"/>
          <w:numId w:val="1"/>
        </w:numPr>
        <w:tabs>
          <w:tab w:val="left" w:pos="540"/>
        </w:tabs>
        <w:spacing w:before="58"/>
        <w:rPr>
          <w:sz w:val="24"/>
        </w:rPr>
      </w:pPr>
      <w:r>
        <w:rPr>
          <w:sz w:val="24"/>
          <w:u w:val="single"/>
        </w:rPr>
        <w:t>PREPARATION</w:t>
      </w:r>
    </w:p>
    <w:p w14:paraId="1049D274" w14:textId="0D5E7A7D" w:rsidR="00FD5CFE" w:rsidRDefault="008D20D1" w:rsidP="00484283">
      <w:pPr>
        <w:pStyle w:val="ListParagraph"/>
        <w:numPr>
          <w:ilvl w:val="0"/>
          <w:numId w:val="9"/>
        </w:numPr>
        <w:tabs>
          <w:tab w:val="left" w:pos="893"/>
        </w:tabs>
        <w:spacing w:line="244" w:lineRule="auto"/>
        <w:ind w:right="400"/>
      </w:pPr>
      <w:r>
        <w:t xml:space="preserve">Contractor, </w:t>
      </w:r>
      <w:r w:rsidR="00CC02A8">
        <w:t>Client or Customer should ensure the site for the planter is level and prepared in accordance with approved Submittal.</w:t>
      </w:r>
    </w:p>
    <w:p w14:paraId="7C8DCCCC" w14:textId="1EA15ACC" w:rsidR="00CC02A8" w:rsidRDefault="00CC02A8" w:rsidP="00CC02A8">
      <w:pPr>
        <w:pStyle w:val="ListParagraph"/>
        <w:tabs>
          <w:tab w:val="left" w:pos="893"/>
        </w:tabs>
        <w:spacing w:line="244" w:lineRule="auto"/>
        <w:ind w:left="900" w:right="400"/>
      </w:pPr>
    </w:p>
    <w:p w14:paraId="64020423" w14:textId="0E572431" w:rsidR="00FD5CFE" w:rsidRDefault="00CC02A8">
      <w:pPr>
        <w:pStyle w:val="Heading1"/>
        <w:numPr>
          <w:ilvl w:val="1"/>
          <w:numId w:val="1"/>
        </w:numPr>
        <w:tabs>
          <w:tab w:val="left" w:pos="540"/>
        </w:tabs>
        <w:spacing w:before="2"/>
      </w:pPr>
      <w:r>
        <w:rPr>
          <w:spacing w:val="-3"/>
          <w:u w:val="single"/>
        </w:rPr>
        <w:t>ASSEMBLY/</w:t>
      </w:r>
      <w:r w:rsidR="00F724DE">
        <w:rPr>
          <w:spacing w:val="-3"/>
          <w:u w:val="single"/>
        </w:rPr>
        <w:t>INSTALLATION</w:t>
      </w:r>
    </w:p>
    <w:p w14:paraId="3C65A7D4" w14:textId="4823834B" w:rsidR="00FD5CFE" w:rsidRDefault="00CC02A8">
      <w:pPr>
        <w:pStyle w:val="ListParagraph"/>
        <w:numPr>
          <w:ilvl w:val="2"/>
          <w:numId w:val="1"/>
        </w:numPr>
        <w:tabs>
          <w:tab w:val="left" w:pos="893"/>
        </w:tabs>
        <w:ind w:left="892" w:hanging="268"/>
      </w:pPr>
      <w:r>
        <w:t>Assemble planters as show on CityScapes supplied instructions.  Install planters in desired location.  Planters can easily be disassembled for transport or relocation.</w:t>
      </w:r>
      <w:r w:rsidR="00F724DE">
        <w:rPr>
          <w:spacing w:val="12"/>
        </w:rPr>
        <w:t xml:space="preserve"> </w:t>
      </w:r>
    </w:p>
    <w:sectPr w:rsidR="00FD5CFE" w:rsidSect="00080D23">
      <w:headerReference w:type="default" r:id="rId10"/>
      <w:footerReference w:type="default" r:id="rId11"/>
      <w:pgSz w:w="12240" w:h="15840"/>
      <w:pgMar w:top="1530" w:right="1720" w:bottom="280" w:left="1680" w:header="450" w:footer="4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68165" w14:textId="77777777" w:rsidR="00B12266" w:rsidRDefault="00B12266" w:rsidP="00CC02A8">
      <w:r>
        <w:separator/>
      </w:r>
    </w:p>
  </w:endnote>
  <w:endnote w:type="continuationSeparator" w:id="0">
    <w:p w14:paraId="65DF6EBA" w14:textId="77777777" w:rsidR="00B12266" w:rsidRDefault="00B12266" w:rsidP="00CC0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79CC3" w14:textId="27378DD4" w:rsidR="00CC02A8" w:rsidRPr="00CC02A8" w:rsidRDefault="00CC02A8" w:rsidP="00CC02A8">
    <w:pPr>
      <w:ind w:left="-720"/>
      <w:jc w:val="both"/>
      <w:rPr>
        <w:rFonts w:ascii="Arial" w:hAnsi="Arial" w:cs="Arial"/>
      </w:rPr>
    </w:pPr>
    <w:r w:rsidRPr="00CC02A8">
      <w:rPr>
        <w:rFonts w:ascii="Arial" w:hAnsi="Arial" w:cs="Arial"/>
        <w:sz w:val="23"/>
        <w:szCs w:val="23"/>
      </w:rPr>
      <w:t>Architect’s Project</w:t>
    </w:r>
    <w:r>
      <w:rPr>
        <w:rFonts w:ascii="Arial" w:hAnsi="Arial" w:cs="Arial"/>
        <w:sz w:val="23"/>
        <w:szCs w:val="23"/>
      </w:rPr>
      <w:t xml:space="preserve"> </w:t>
    </w:r>
    <w:r w:rsidRPr="00CC02A8">
      <w:rPr>
        <w:rFonts w:ascii="Arial" w:hAnsi="Arial" w:cs="Arial"/>
        <w:sz w:val="23"/>
        <w:szCs w:val="23"/>
      </w:rPr>
      <w:t>No.</w:t>
    </w:r>
    <w:r>
      <w:rPr>
        <w:rFonts w:ascii="Arial" w:hAnsi="Arial" w:cs="Arial"/>
        <w:sz w:val="23"/>
        <w:szCs w:val="23"/>
      </w:rPr>
      <w:t xml:space="preserve"> </w:t>
    </w:r>
    <w:r w:rsidRPr="00CC02A8">
      <w:rPr>
        <w:rFonts w:ascii="Arial" w:hAnsi="Arial" w:cs="Arial"/>
      </w:rPr>
      <w:t>[</w:t>
    </w:r>
    <w:r>
      <w:rPr>
        <w:rFonts w:ascii="Arial" w:hAnsi="Arial" w:cs="Arial"/>
      </w:rPr>
      <w:t xml:space="preserve">      </w:t>
    </w:r>
    <w:proofErr w:type="gramStart"/>
    <w:r>
      <w:rPr>
        <w:rFonts w:ascii="Arial" w:hAnsi="Arial" w:cs="Arial"/>
      </w:rPr>
      <w:t xml:space="preserve">  </w:t>
    </w:r>
    <w:r w:rsidRPr="00CC02A8">
      <w:rPr>
        <w:rFonts w:ascii="Arial" w:hAnsi="Arial" w:cs="Arial"/>
      </w:rPr>
      <w:t>]</w:t>
    </w:r>
    <w:proofErr w:type="gramEnd"/>
  </w:p>
  <w:p w14:paraId="09B5989E" w14:textId="4DC0B65E" w:rsidR="00CC02A8" w:rsidRDefault="009A766B" w:rsidP="00CC02A8">
    <w:pPr>
      <w:widowControl/>
      <w:autoSpaceDE/>
      <w:autoSpaceDN/>
      <w:ind w:left="-720"/>
      <w:jc w:val="both"/>
      <w:rPr>
        <w:rFonts w:ascii="Arial" w:hAnsi="Arial" w:cs="Arial"/>
        <w:sz w:val="23"/>
        <w:szCs w:val="23"/>
      </w:rPr>
    </w:pPr>
    <w:r>
      <w:rPr>
        <w:rFonts w:ascii="Arial" w:hAnsi="Arial" w:cs="Arial"/>
        <w:sz w:val="23"/>
        <w:szCs w:val="23"/>
      </w:rPr>
      <w:t>CityScapes International</w:t>
    </w:r>
    <w:r w:rsidR="00CC02A8" w:rsidRPr="00CC02A8">
      <w:rPr>
        <w:rFonts w:ascii="Arial" w:hAnsi="Arial" w:cs="Arial"/>
        <w:sz w:val="23"/>
        <w:szCs w:val="23"/>
      </w:rPr>
      <w:t xml:space="preserve"> Master Specification</w:t>
    </w:r>
    <w:r w:rsidR="00CC02A8">
      <w:rPr>
        <w:rFonts w:ascii="Arial" w:hAnsi="Arial" w:cs="Arial"/>
        <w:sz w:val="23"/>
        <w:szCs w:val="23"/>
      </w:rPr>
      <w:tab/>
    </w:r>
    <w:r w:rsidR="00CC02A8">
      <w:rPr>
        <w:rFonts w:ascii="Arial" w:hAnsi="Arial" w:cs="Arial"/>
        <w:sz w:val="23"/>
        <w:szCs w:val="23"/>
      </w:rPr>
      <w:tab/>
    </w:r>
    <w:r w:rsidR="00CC02A8">
      <w:rPr>
        <w:rFonts w:ascii="Arial" w:hAnsi="Arial" w:cs="Arial"/>
        <w:sz w:val="23"/>
        <w:szCs w:val="23"/>
      </w:rPr>
      <w:tab/>
    </w:r>
    <w:r w:rsidR="00CC02A8">
      <w:rPr>
        <w:rFonts w:ascii="Arial" w:hAnsi="Arial" w:cs="Arial"/>
        <w:sz w:val="23"/>
        <w:szCs w:val="23"/>
      </w:rPr>
      <w:tab/>
      <w:t xml:space="preserve">Planx® </w:t>
    </w:r>
    <w:proofErr w:type="gramStart"/>
    <w:r w:rsidR="00CC02A8">
      <w:rPr>
        <w:rFonts w:ascii="Arial" w:hAnsi="Arial" w:cs="Arial"/>
        <w:sz w:val="23"/>
        <w:szCs w:val="23"/>
      </w:rPr>
      <w:t>Planters  20</w:t>
    </w:r>
    <w:r w:rsidR="00512F0A">
      <w:rPr>
        <w:rFonts w:ascii="Arial" w:hAnsi="Arial" w:cs="Arial"/>
        <w:sz w:val="23"/>
        <w:szCs w:val="23"/>
      </w:rPr>
      <w:t>21</w:t>
    </w:r>
    <w:proofErr w:type="gramEnd"/>
  </w:p>
  <w:p w14:paraId="6951C1AA" w14:textId="32716203" w:rsidR="00CC02A8" w:rsidRPr="00CC02A8" w:rsidRDefault="00CC02A8" w:rsidP="00CC02A8">
    <w:pPr>
      <w:widowControl/>
      <w:autoSpaceDE/>
      <w:autoSpaceDN/>
      <w:ind w:left="-720"/>
      <w:jc w:val="both"/>
      <w:rPr>
        <w:rFonts w:ascii="Arial" w:hAnsi="Arial" w:cs="Arial"/>
        <w:sz w:val="23"/>
        <w:szCs w:val="23"/>
      </w:rPr>
    </w:pPr>
    <w:r>
      <w:rPr>
        <w:rFonts w:ascii="Arial" w:hAnsi="Arial" w:cs="Arial"/>
        <w:sz w:val="23"/>
        <w:szCs w:val="23"/>
      </w:rPr>
      <w:tab/>
    </w:r>
    <w:r>
      <w:rPr>
        <w:rFonts w:ascii="Arial" w:hAnsi="Arial" w:cs="Arial"/>
        <w:sz w:val="23"/>
        <w:szCs w:val="23"/>
      </w:rPr>
      <w:tab/>
    </w:r>
    <w:r>
      <w:rPr>
        <w:rFonts w:ascii="Arial" w:hAnsi="Arial" w:cs="Arial"/>
        <w:sz w:val="23"/>
        <w:szCs w:val="23"/>
      </w:rPr>
      <w:tab/>
    </w:r>
    <w:r>
      <w:rPr>
        <w:rFonts w:ascii="Arial" w:hAnsi="Arial" w:cs="Arial"/>
        <w:sz w:val="23"/>
        <w:szCs w:val="23"/>
      </w:rPr>
      <w:tab/>
    </w:r>
    <w:r>
      <w:rPr>
        <w:rFonts w:ascii="Arial" w:hAnsi="Arial" w:cs="Arial"/>
        <w:sz w:val="23"/>
        <w:szCs w:val="23"/>
      </w:rPr>
      <w:tab/>
    </w:r>
    <w:r>
      <w:rPr>
        <w:rFonts w:ascii="Arial" w:hAnsi="Arial" w:cs="Arial"/>
        <w:sz w:val="23"/>
        <w:szCs w:val="23"/>
      </w:rPr>
      <w:tab/>
    </w:r>
    <w:r>
      <w:rPr>
        <w:rFonts w:ascii="Arial" w:hAnsi="Arial" w:cs="Arial"/>
        <w:sz w:val="23"/>
        <w:szCs w:val="2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C7C54" w14:textId="77777777" w:rsidR="00B12266" w:rsidRDefault="00B12266" w:rsidP="00CC02A8">
      <w:r>
        <w:separator/>
      </w:r>
    </w:p>
  </w:footnote>
  <w:footnote w:type="continuationSeparator" w:id="0">
    <w:p w14:paraId="24449684" w14:textId="77777777" w:rsidR="00B12266" w:rsidRDefault="00B12266" w:rsidP="00CC02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39C82" w14:textId="47E9DFA0" w:rsidR="00CC02A8" w:rsidRPr="00CC02A8" w:rsidRDefault="002F6C6F" w:rsidP="002F6C6F">
    <w:pPr>
      <w:pStyle w:val="Header"/>
      <w:ind w:left="-810"/>
    </w:pPr>
    <w:r>
      <w:rPr>
        <w:noProof/>
      </w:rPr>
      <w:drawing>
        <wp:inline distT="0" distB="0" distL="0" distR="0" wp14:anchorId="0AEADDC6" wp14:editId="6CE4A981">
          <wp:extent cx="1834029" cy="65264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4029" cy="6526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  <w:t>3 Part S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311C"/>
    <w:multiLevelType w:val="hybridMultilevel"/>
    <w:tmpl w:val="5A4A57D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8B51D0A"/>
    <w:multiLevelType w:val="multilevel"/>
    <w:tmpl w:val="96B4E4F2"/>
    <w:lvl w:ilvl="0">
      <w:start w:val="1"/>
      <w:numFmt w:val="decimal"/>
      <w:lvlText w:val="%1"/>
      <w:lvlJc w:val="left"/>
      <w:pPr>
        <w:ind w:left="480" w:hanging="360"/>
      </w:pPr>
      <w:rPr>
        <w:rFonts w:hint="default"/>
      </w:rPr>
    </w:lvl>
    <w:lvl w:ilvl="1">
      <w:numFmt w:val="decimal"/>
      <w:lvlText w:val="%1.%2"/>
      <w:lvlJc w:val="left"/>
      <w:pPr>
        <w:ind w:left="48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3."/>
      <w:lvlJc w:val="left"/>
      <w:pPr>
        <w:ind w:left="120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2897" w:hanging="360"/>
      </w:pPr>
      <w:rPr>
        <w:rFonts w:hint="default"/>
      </w:rPr>
    </w:lvl>
    <w:lvl w:ilvl="4">
      <w:numFmt w:val="bullet"/>
      <w:lvlText w:val="•"/>
      <w:lvlJc w:val="left"/>
      <w:pPr>
        <w:ind w:left="3746" w:hanging="360"/>
      </w:pPr>
      <w:rPr>
        <w:rFonts w:hint="default"/>
      </w:rPr>
    </w:lvl>
    <w:lvl w:ilvl="5">
      <w:numFmt w:val="bullet"/>
      <w:lvlText w:val="•"/>
      <w:lvlJc w:val="left"/>
      <w:pPr>
        <w:ind w:left="4595" w:hanging="360"/>
      </w:pPr>
      <w:rPr>
        <w:rFonts w:hint="default"/>
      </w:rPr>
    </w:lvl>
    <w:lvl w:ilvl="6">
      <w:numFmt w:val="bullet"/>
      <w:lvlText w:val="•"/>
      <w:lvlJc w:val="left"/>
      <w:pPr>
        <w:ind w:left="5444" w:hanging="360"/>
      </w:pPr>
      <w:rPr>
        <w:rFonts w:hint="default"/>
      </w:rPr>
    </w:lvl>
    <w:lvl w:ilvl="7">
      <w:numFmt w:val="bullet"/>
      <w:lvlText w:val="•"/>
      <w:lvlJc w:val="left"/>
      <w:pPr>
        <w:ind w:left="6293" w:hanging="360"/>
      </w:pPr>
      <w:rPr>
        <w:rFonts w:hint="default"/>
      </w:rPr>
    </w:lvl>
    <w:lvl w:ilvl="8">
      <w:numFmt w:val="bullet"/>
      <w:lvlText w:val="•"/>
      <w:lvlJc w:val="left"/>
      <w:pPr>
        <w:ind w:left="7142" w:hanging="360"/>
      </w:pPr>
      <w:rPr>
        <w:rFonts w:hint="default"/>
      </w:rPr>
    </w:lvl>
  </w:abstractNum>
  <w:abstractNum w:abstractNumId="2" w15:restartNumberingAfterBreak="0">
    <w:nsid w:val="1F00785E"/>
    <w:multiLevelType w:val="multilevel"/>
    <w:tmpl w:val="9790F94E"/>
    <w:lvl w:ilvl="0">
      <w:start w:val="2"/>
      <w:numFmt w:val="decimal"/>
      <w:lvlText w:val="%1"/>
      <w:lvlJc w:val="left"/>
      <w:pPr>
        <w:ind w:left="451" w:hanging="332"/>
      </w:pPr>
      <w:rPr>
        <w:rFonts w:hint="default"/>
      </w:rPr>
    </w:lvl>
    <w:lvl w:ilvl="1">
      <w:numFmt w:val="decimal"/>
      <w:lvlText w:val="%1.%2"/>
      <w:lvlJc w:val="left"/>
      <w:pPr>
        <w:ind w:left="451" w:hanging="332"/>
      </w:pPr>
      <w:rPr>
        <w:rFonts w:hint="default"/>
        <w:w w:val="100"/>
        <w:u w:val="single" w:color="000000"/>
      </w:rPr>
    </w:lvl>
    <w:lvl w:ilvl="2">
      <w:start w:val="1"/>
      <w:numFmt w:val="upperLetter"/>
      <w:lvlText w:val="%3."/>
      <w:lvlJc w:val="left"/>
      <w:pPr>
        <w:ind w:left="624" w:hanging="269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start w:val="1"/>
      <w:numFmt w:val="decimal"/>
      <w:lvlText w:val="%4."/>
      <w:lvlJc w:val="left"/>
      <w:pPr>
        <w:ind w:left="800" w:hanging="27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4">
      <w:numFmt w:val="bullet"/>
      <w:lvlText w:val="•"/>
      <w:lvlJc w:val="left"/>
      <w:pPr>
        <w:ind w:left="2251" w:hanging="276"/>
      </w:pPr>
      <w:rPr>
        <w:rFonts w:hint="default"/>
      </w:rPr>
    </w:lvl>
    <w:lvl w:ilvl="5">
      <w:numFmt w:val="bullet"/>
      <w:lvlText w:val="•"/>
      <w:lvlJc w:val="left"/>
      <w:pPr>
        <w:ind w:left="3342" w:hanging="276"/>
      </w:pPr>
      <w:rPr>
        <w:rFonts w:hint="default"/>
      </w:rPr>
    </w:lvl>
    <w:lvl w:ilvl="6">
      <w:numFmt w:val="bullet"/>
      <w:lvlText w:val="•"/>
      <w:lvlJc w:val="left"/>
      <w:pPr>
        <w:ind w:left="4434" w:hanging="276"/>
      </w:pPr>
      <w:rPr>
        <w:rFonts w:hint="default"/>
      </w:rPr>
    </w:lvl>
    <w:lvl w:ilvl="7">
      <w:numFmt w:val="bullet"/>
      <w:lvlText w:val="•"/>
      <w:lvlJc w:val="left"/>
      <w:pPr>
        <w:ind w:left="5525" w:hanging="276"/>
      </w:pPr>
      <w:rPr>
        <w:rFonts w:hint="default"/>
      </w:rPr>
    </w:lvl>
    <w:lvl w:ilvl="8">
      <w:numFmt w:val="bullet"/>
      <w:lvlText w:val="•"/>
      <w:lvlJc w:val="left"/>
      <w:pPr>
        <w:ind w:left="6617" w:hanging="276"/>
      </w:pPr>
      <w:rPr>
        <w:rFonts w:hint="default"/>
      </w:rPr>
    </w:lvl>
  </w:abstractNum>
  <w:abstractNum w:abstractNumId="3" w15:restartNumberingAfterBreak="0">
    <w:nsid w:val="279A06AC"/>
    <w:multiLevelType w:val="hybridMultilevel"/>
    <w:tmpl w:val="4502B480"/>
    <w:lvl w:ilvl="0" w:tplc="376C90DA">
      <w:start w:val="1"/>
      <w:numFmt w:val="upperLetter"/>
      <w:lvlText w:val="%1."/>
      <w:lvlJc w:val="left"/>
      <w:pPr>
        <w:ind w:left="892" w:hanging="269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1" w:tplc="8026A3FA">
      <w:numFmt w:val="bullet"/>
      <w:lvlText w:val="•"/>
      <w:lvlJc w:val="left"/>
      <w:pPr>
        <w:ind w:left="1694" w:hanging="269"/>
      </w:pPr>
      <w:rPr>
        <w:rFonts w:hint="default"/>
      </w:rPr>
    </w:lvl>
    <w:lvl w:ilvl="2" w:tplc="46F20182">
      <w:numFmt w:val="bullet"/>
      <w:lvlText w:val="•"/>
      <w:lvlJc w:val="left"/>
      <w:pPr>
        <w:ind w:left="2488" w:hanging="269"/>
      </w:pPr>
      <w:rPr>
        <w:rFonts w:hint="default"/>
      </w:rPr>
    </w:lvl>
    <w:lvl w:ilvl="3" w:tplc="253E4226">
      <w:numFmt w:val="bullet"/>
      <w:lvlText w:val="•"/>
      <w:lvlJc w:val="left"/>
      <w:pPr>
        <w:ind w:left="3282" w:hanging="269"/>
      </w:pPr>
      <w:rPr>
        <w:rFonts w:hint="default"/>
      </w:rPr>
    </w:lvl>
    <w:lvl w:ilvl="4" w:tplc="04FA5390">
      <w:numFmt w:val="bullet"/>
      <w:lvlText w:val="•"/>
      <w:lvlJc w:val="left"/>
      <w:pPr>
        <w:ind w:left="4076" w:hanging="269"/>
      </w:pPr>
      <w:rPr>
        <w:rFonts w:hint="default"/>
      </w:rPr>
    </w:lvl>
    <w:lvl w:ilvl="5" w:tplc="1B16614C">
      <w:numFmt w:val="bullet"/>
      <w:lvlText w:val="•"/>
      <w:lvlJc w:val="left"/>
      <w:pPr>
        <w:ind w:left="4870" w:hanging="269"/>
      </w:pPr>
      <w:rPr>
        <w:rFonts w:hint="default"/>
      </w:rPr>
    </w:lvl>
    <w:lvl w:ilvl="6" w:tplc="3220844C">
      <w:numFmt w:val="bullet"/>
      <w:lvlText w:val="•"/>
      <w:lvlJc w:val="left"/>
      <w:pPr>
        <w:ind w:left="5664" w:hanging="269"/>
      </w:pPr>
      <w:rPr>
        <w:rFonts w:hint="default"/>
      </w:rPr>
    </w:lvl>
    <w:lvl w:ilvl="7" w:tplc="FBEC163C">
      <w:numFmt w:val="bullet"/>
      <w:lvlText w:val="•"/>
      <w:lvlJc w:val="left"/>
      <w:pPr>
        <w:ind w:left="6458" w:hanging="269"/>
      </w:pPr>
      <w:rPr>
        <w:rFonts w:hint="default"/>
      </w:rPr>
    </w:lvl>
    <w:lvl w:ilvl="8" w:tplc="8312D8C4">
      <w:numFmt w:val="bullet"/>
      <w:lvlText w:val="•"/>
      <w:lvlJc w:val="left"/>
      <w:pPr>
        <w:ind w:left="7252" w:hanging="269"/>
      </w:pPr>
      <w:rPr>
        <w:rFonts w:hint="default"/>
      </w:rPr>
    </w:lvl>
  </w:abstractNum>
  <w:abstractNum w:abstractNumId="4" w15:restartNumberingAfterBreak="0">
    <w:nsid w:val="2DA54DC9"/>
    <w:multiLevelType w:val="hybridMultilevel"/>
    <w:tmpl w:val="DCD80BF0"/>
    <w:lvl w:ilvl="0" w:tplc="326A8B18">
      <w:start w:val="1"/>
      <w:numFmt w:val="upperLetter"/>
      <w:lvlText w:val="%1."/>
      <w:lvlJc w:val="left"/>
      <w:pPr>
        <w:ind w:left="892" w:hanging="269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1" w:tplc="8B56EA62">
      <w:numFmt w:val="bullet"/>
      <w:lvlText w:val="•"/>
      <w:lvlJc w:val="left"/>
      <w:pPr>
        <w:ind w:left="1694" w:hanging="269"/>
      </w:pPr>
      <w:rPr>
        <w:rFonts w:hint="default"/>
      </w:rPr>
    </w:lvl>
    <w:lvl w:ilvl="2" w:tplc="36BC294C">
      <w:numFmt w:val="bullet"/>
      <w:lvlText w:val="•"/>
      <w:lvlJc w:val="left"/>
      <w:pPr>
        <w:ind w:left="2488" w:hanging="269"/>
      </w:pPr>
      <w:rPr>
        <w:rFonts w:hint="default"/>
      </w:rPr>
    </w:lvl>
    <w:lvl w:ilvl="3" w:tplc="CD4C7354">
      <w:numFmt w:val="bullet"/>
      <w:lvlText w:val="•"/>
      <w:lvlJc w:val="left"/>
      <w:pPr>
        <w:ind w:left="3282" w:hanging="269"/>
      </w:pPr>
      <w:rPr>
        <w:rFonts w:hint="default"/>
      </w:rPr>
    </w:lvl>
    <w:lvl w:ilvl="4" w:tplc="F59C1FE4">
      <w:numFmt w:val="bullet"/>
      <w:lvlText w:val="•"/>
      <w:lvlJc w:val="left"/>
      <w:pPr>
        <w:ind w:left="4076" w:hanging="269"/>
      </w:pPr>
      <w:rPr>
        <w:rFonts w:hint="default"/>
      </w:rPr>
    </w:lvl>
    <w:lvl w:ilvl="5" w:tplc="DEBA43C4">
      <w:numFmt w:val="bullet"/>
      <w:lvlText w:val="•"/>
      <w:lvlJc w:val="left"/>
      <w:pPr>
        <w:ind w:left="4870" w:hanging="269"/>
      </w:pPr>
      <w:rPr>
        <w:rFonts w:hint="default"/>
      </w:rPr>
    </w:lvl>
    <w:lvl w:ilvl="6" w:tplc="22D215B6">
      <w:numFmt w:val="bullet"/>
      <w:lvlText w:val="•"/>
      <w:lvlJc w:val="left"/>
      <w:pPr>
        <w:ind w:left="5664" w:hanging="269"/>
      </w:pPr>
      <w:rPr>
        <w:rFonts w:hint="default"/>
      </w:rPr>
    </w:lvl>
    <w:lvl w:ilvl="7" w:tplc="5BF6492A">
      <w:numFmt w:val="bullet"/>
      <w:lvlText w:val="•"/>
      <w:lvlJc w:val="left"/>
      <w:pPr>
        <w:ind w:left="6458" w:hanging="269"/>
      </w:pPr>
      <w:rPr>
        <w:rFonts w:hint="default"/>
      </w:rPr>
    </w:lvl>
    <w:lvl w:ilvl="8" w:tplc="2E8E6B98">
      <w:numFmt w:val="bullet"/>
      <w:lvlText w:val="•"/>
      <w:lvlJc w:val="left"/>
      <w:pPr>
        <w:ind w:left="7252" w:hanging="269"/>
      </w:pPr>
      <w:rPr>
        <w:rFonts w:hint="default"/>
      </w:rPr>
    </w:lvl>
  </w:abstractNum>
  <w:abstractNum w:abstractNumId="5" w15:restartNumberingAfterBreak="0">
    <w:nsid w:val="2F90566A"/>
    <w:multiLevelType w:val="hybridMultilevel"/>
    <w:tmpl w:val="E8FCC93A"/>
    <w:lvl w:ilvl="0" w:tplc="3D321FD6">
      <w:start w:val="1"/>
      <w:numFmt w:val="upperLetter"/>
      <w:lvlText w:val="%1."/>
      <w:lvlJc w:val="left"/>
      <w:pPr>
        <w:ind w:left="840" w:hanging="269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1" w:tplc="A33A6998">
      <w:numFmt w:val="bullet"/>
      <w:lvlText w:val="•"/>
      <w:lvlJc w:val="left"/>
      <w:pPr>
        <w:ind w:left="1640" w:hanging="269"/>
      </w:pPr>
      <w:rPr>
        <w:rFonts w:hint="default"/>
      </w:rPr>
    </w:lvl>
    <w:lvl w:ilvl="2" w:tplc="88B65196">
      <w:numFmt w:val="bullet"/>
      <w:lvlText w:val="•"/>
      <w:lvlJc w:val="left"/>
      <w:pPr>
        <w:ind w:left="2440" w:hanging="269"/>
      </w:pPr>
      <w:rPr>
        <w:rFonts w:hint="default"/>
      </w:rPr>
    </w:lvl>
    <w:lvl w:ilvl="3" w:tplc="7E18D6AE">
      <w:numFmt w:val="bullet"/>
      <w:lvlText w:val="•"/>
      <w:lvlJc w:val="left"/>
      <w:pPr>
        <w:ind w:left="3240" w:hanging="269"/>
      </w:pPr>
      <w:rPr>
        <w:rFonts w:hint="default"/>
      </w:rPr>
    </w:lvl>
    <w:lvl w:ilvl="4" w:tplc="71BA4576">
      <w:numFmt w:val="bullet"/>
      <w:lvlText w:val="•"/>
      <w:lvlJc w:val="left"/>
      <w:pPr>
        <w:ind w:left="4040" w:hanging="269"/>
      </w:pPr>
      <w:rPr>
        <w:rFonts w:hint="default"/>
      </w:rPr>
    </w:lvl>
    <w:lvl w:ilvl="5" w:tplc="2008471A">
      <w:numFmt w:val="bullet"/>
      <w:lvlText w:val="•"/>
      <w:lvlJc w:val="left"/>
      <w:pPr>
        <w:ind w:left="4840" w:hanging="269"/>
      </w:pPr>
      <w:rPr>
        <w:rFonts w:hint="default"/>
      </w:rPr>
    </w:lvl>
    <w:lvl w:ilvl="6" w:tplc="3992E1F4">
      <w:numFmt w:val="bullet"/>
      <w:lvlText w:val="•"/>
      <w:lvlJc w:val="left"/>
      <w:pPr>
        <w:ind w:left="5640" w:hanging="269"/>
      </w:pPr>
      <w:rPr>
        <w:rFonts w:hint="default"/>
      </w:rPr>
    </w:lvl>
    <w:lvl w:ilvl="7" w:tplc="EAE8877A">
      <w:numFmt w:val="bullet"/>
      <w:lvlText w:val="•"/>
      <w:lvlJc w:val="left"/>
      <w:pPr>
        <w:ind w:left="6440" w:hanging="269"/>
      </w:pPr>
      <w:rPr>
        <w:rFonts w:hint="default"/>
      </w:rPr>
    </w:lvl>
    <w:lvl w:ilvl="8" w:tplc="C9F441F2">
      <w:numFmt w:val="bullet"/>
      <w:lvlText w:val="•"/>
      <w:lvlJc w:val="left"/>
      <w:pPr>
        <w:ind w:left="7240" w:hanging="269"/>
      </w:pPr>
      <w:rPr>
        <w:rFonts w:hint="default"/>
      </w:rPr>
    </w:lvl>
  </w:abstractNum>
  <w:abstractNum w:abstractNumId="6" w15:restartNumberingAfterBreak="0">
    <w:nsid w:val="41326C98"/>
    <w:multiLevelType w:val="hybridMultilevel"/>
    <w:tmpl w:val="A6D27A4A"/>
    <w:lvl w:ilvl="0" w:tplc="E9167636">
      <w:start w:val="1"/>
      <w:numFmt w:val="upperLetter"/>
      <w:lvlText w:val="%1."/>
      <w:lvlJc w:val="left"/>
      <w:pPr>
        <w:ind w:left="624" w:hanging="269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1" w:tplc="702E2474">
      <w:numFmt w:val="bullet"/>
      <w:lvlText w:val="•"/>
      <w:lvlJc w:val="left"/>
      <w:pPr>
        <w:ind w:left="1442" w:hanging="269"/>
      </w:pPr>
      <w:rPr>
        <w:rFonts w:hint="default"/>
      </w:rPr>
    </w:lvl>
    <w:lvl w:ilvl="2" w:tplc="CEB6A9D6">
      <w:numFmt w:val="bullet"/>
      <w:lvlText w:val="•"/>
      <w:lvlJc w:val="left"/>
      <w:pPr>
        <w:ind w:left="2264" w:hanging="269"/>
      </w:pPr>
      <w:rPr>
        <w:rFonts w:hint="default"/>
      </w:rPr>
    </w:lvl>
    <w:lvl w:ilvl="3" w:tplc="FD6CDF24">
      <w:numFmt w:val="bullet"/>
      <w:lvlText w:val="•"/>
      <w:lvlJc w:val="left"/>
      <w:pPr>
        <w:ind w:left="3086" w:hanging="269"/>
      </w:pPr>
      <w:rPr>
        <w:rFonts w:hint="default"/>
      </w:rPr>
    </w:lvl>
    <w:lvl w:ilvl="4" w:tplc="1FCE6B04">
      <w:numFmt w:val="bullet"/>
      <w:lvlText w:val="•"/>
      <w:lvlJc w:val="left"/>
      <w:pPr>
        <w:ind w:left="3908" w:hanging="269"/>
      </w:pPr>
      <w:rPr>
        <w:rFonts w:hint="default"/>
      </w:rPr>
    </w:lvl>
    <w:lvl w:ilvl="5" w:tplc="D2941AF2">
      <w:numFmt w:val="bullet"/>
      <w:lvlText w:val="•"/>
      <w:lvlJc w:val="left"/>
      <w:pPr>
        <w:ind w:left="4730" w:hanging="269"/>
      </w:pPr>
      <w:rPr>
        <w:rFonts w:hint="default"/>
      </w:rPr>
    </w:lvl>
    <w:lvl w:ilvl="6" w:tplc="233AB334">
      <w:numFmt w:val="bullet"/>
      <w:lvlText w:val="•"/>
      <w:lvlJc w:val="left"/>
      <w:pPr>
        <w:ind w:left="5552" w:hanging="269"/>
      </w:pPr>
      <w:rPr>
        <w:rFonts w:hint="default"/>
      </w:rPr>
    </w:lvl>
    <w:lvl w:ilvl="7" w:tplc="73D64CC8">
      <w:numFmt w:val="bullet"/>
      <w:lvlText w:val="•"/>
      <w:lvlJc w:val="left"/>
      <w:pPr>
        <w:ind w:left="6374" w:hanging="269"/>
      </w:pPr>
      <w:rPr>
        <w:rFonts w:hint="default"/>
      </w:rPr>
    </w:lvl>
    <w:lvl w:ilvl="8" w:tplc="2736A624">
      <w:numFmt w:val="bullet"/>
      <w:lvlText w:val="•"/>
      <w:lvlJc w:val="left"/>
      <w:pPr>
        <w:ind w:left="7196" w:hanging="269"/>
      </w:pPr>
      <w:rPr>
        <w:rFonts w:hint="default"/>
      </w:rPr>
    </w:lvl>
  </w:abstractNum>
  <w:abstractNum w:abstractNumId="7" w15:restartNumberingAfterBreak="0">
    <w:nsid w:val="59F37B9E"/>
    <w:multiLevelType w:val="hybridMultilevel"/>
    <w:tmpl w:val="828E165E"/>
    <w:lvl w:ilvl="0" w:tplc="576E71D0">
      <w:start w:val="1"/>
      <w:numFmt w:val="upperLetter"/>
      <w:lvlText w:val="%1."/>
      <w:lvlJc w:val="left"/>
      <w:pPr>
        <w:ind w:left="892" w:hanging="269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1" w:tplc="C76CEC7E">
      <w:numFmt w:val="bullet"/>
      <w:lvlText w:val="•"/>
      <w:lvlJc w:val="left"/>
      <w:pPr>
        <w:ind w:left="1710" w:hanging="269"/>
      </w:pPr>
      <w:rPr>
        <w:rFonts w:hint="default"/>
      </w:rPr>
    </w:lvl>
    <w:lvl w:ilvl="2" w:tplc="28663128">
      <w:numFmt w:val="bullet"/>
      <w:lvlText w:val="•"/>
      <w:lvlJc w:val="left"/>
      <w:pPr>
        <w:ind w:left="2532" w:hanging="269"/>
      </w:pPr>
      <w:rPr>
        <w:rFonts w:hint="default"/>
      </w:rPr>
    </w:lvl>
    <w:lvl w:ilvl="3" w:tplc="3B301912">
      <w:numFmt w:val="bullet"/>
      <w:lvlText w:val="•"/>
      <w:lvlJc w:val="left"/>
      <w:pPr>
        <w:ind w:left="3354" w:hanging="269"/>
      </w:pPr>
      <w:rPr>
        <w:rFonts w:hint="default"/>
      </w:rPr>
    </w:lvl>
    <w:lvl w:ilvl="4" w:tplc="3D986760">
      <w:numFmt w:val="bullet"/>
      <w:lvlText w:val="•"/>
      <w:lvlJc w:val="left"/>
      <w:pPr>
        <w:ind w:left="4176" w:hanging="269"/>
      </w:pPr>
      <w:rPr>
        <w:rFonts w:hint="default"/>
      </w:rPr>
    </w:lvl>
    <w:lvl w:ilvl="5" w:tplc="52BE9DCA">
      <w:numFmt w:val="bullet"/>
      <w:lvlText w:val="•"/>
      <w:lvlJc w:val="left"/>
      <w:pPr>
        <w:ind w:left="4998" w:hanging="269"/>
      </w:pPr>
      <w:rPr>
        <w:rFonts w:hint="default"/>
      </w:rPr>
    </w:lvl>
    <w:lvl w:ilvl="6" w:tplc="CBB0D4C4">
      <w:numFmt w:val="bullet"/>
      <w:lvlText w:val="•"/>
      <w:lvlJc w:val="left"/>
      <w:pPr>
        <w:ind w:left="5820" w:hanging="269"/>
      </w:pPr>
      <w:rPr>
        <w:rFonts w:hint="default"/>
      </w:rPr>
    </w:lvl>
    <w:lvl w:ilvl="7" w:tplc="0430FB10">
      <w:numFmt w:val="bullet"/>
      <w:lvlText w:val="•"/>
      <w:lvlJc w:val="left"/>
      <w:pPr>
        <w:ind w:left="6642" w:hanging="269"/>
      </w:pPr>
      <w:rPr>
        <w:rFonts w:hint="default"/>
      </w:rPr>
    </w:lvl>
    <w:lvl w:ilvl="8" w:tplc="4C50FA2E">
      <w:numFmt w:val="bullet"/>
      <w:lvlText w:val="•"/>
      <w:lvlJc w:val="left"/>
      <w:pPr>
        <w:ind w:left="7464" w:hanging="269"/>
      </w:pPr>
      <w:rPr>
        <w:rFonts w:hint="default"/>
      </w:rPr>
    </w:lvl>
  </w:abstractNum>
  <w:abstractNum w:abstractNumId="8" w15:restartNumberingAfterBreak="0">
    <w:nsid w:val="70360FC0"/>
    <w:multiLevelType w:val="multilevel"/>
    <w:tmpl w:val="AE58E98E"/>
    <w:lvl w:ilvl="0">
      <w:start w:val="3"/>
      <w:numFmt w:val="decimal"/>
      <w:lvlText w:val="%1"/>
      <w:lvlJc w:val="left"/>
      <w:pPr>
        <w:ind w:left="540" w:hanging="420"/>
      </w:pPr>
      <w:rPr>
        <w:rFonts w:hint="default"/>
      </w:rPr>
    </w:lvl>
    <w:lvl w:ilvl="1">
      <w:numFmt w:val="decimal"/>
      <w:lvlText w:val="%1.%2"/>
      <w:lvlJc w:val="left"/>
      <w:pPr>
        <w:ind w:left="540" w:hanging="420"/>
      </w:pPr>
      <w:rPr>
        <w:rFonts w:hint="default"/>
        <w:w w:val="99"/>
        <w:u w:val="single" w:color="000000"/>
      </w:rPr>
    </w:lvl>
    <w:lvl w:ilvl="2">
      <w:start w:val="1"/>
      <w:numFmt w:val="upperLetter"/>
      <w:lvlText w:val="%3."/>
      <w:lvlJc w:val="left"/>
      <w:pPr>
        <w:ind w:left="624" w:hanging="269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892" w:hanging="269"/>
      </w:pPr>
      <w:rPr>
        <w:rFonts w:hint="default"/>
      </w:rPr>
    </w:lvl>
    <w:lvl w:ilvl="4">
      <w:numFmt w:val="bullet"/>
      <w:lvlText w:val="•"/>
      <w:lvlJc w:val="left"/>
      <w:pPr>
        <w:ind w:left="2885" w:hanging="269"/>
      </w:pPr>
      <w:rPr>
        <w:rFonts w:hint="default"/>
      </w:rPr>
    </w:lvl>
    <w:lvl w:ilvl="5">
      <w:numFmt w:val="bullet"/>
      <w:lvlText w:val="•"/>
      <w:lvlJc w:val="left"/>
      <w:pPr>
        <w:ind w:left="3877" w:hanging="269"/>
      </w:pPr>
      <w:rPr>
        <w:rFonts w:hint="default"/>
      </w:rPr>
    </w:lvl>
    <w:lvl w:ilvl="6">
      <w:numFmt w:val="bullet"/>
      <w:lvlText w:val="•"/>
      <w:lvlJc w:val="left"/>
      <w:pPr>
        <w:ind w:left="4870" w:hanging="269"/>
      </w:pPr>
      <w:rPr>
        <w:rFonts w:hint="default"/>
      </w:rPr>
    </w:lvl>
    <w:lvl w:ilvl="7">
      <w:numFmt w:val="bullet"/>
      <w:lvlText w:val="•"/>
      <w:lvlJc w:val="left"/>
      <w:pPr>
        <w:ind w:left="5862" w:hanging="269"/>
      </w:pPr>
      <w:rPr>
        <w:rFonts w:hint="default"/>
      </w:rPr>
    </w:lvl>
    <w:lvl w:ilvl="8">
      <w:numFmt w:val="bullet"/>
      <w:lvlText w:val="•"/>
      <w:lvlJc w:val="left"/>
      <w:pPr>
        <w:ind w:left="6855" w:hanging="269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6"/>
  </w:num>
  <w:num w:numId="5">
    <w:abstractNumId w:val="5"/>
  </w:num>
  <w:num w:numId="6">
    <w:abstractNumId w:val="3"/>
  </w:num>
  <w:num w:numId="7">
    <w:abstractNumId w:val="4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tbQwMDMwMDUysLBU0lEKTi0uzszPAykwqgUAUdr0USwAAAA="/>
  </w:docVars>
  <w:rsids>
    <w:rsidRoot w:val="00FD5CFE"/>
    <w:rsid w:val="0002434C"/>
    <w:rsid w:val="00080D23"/>
    <w:rsid w:val="000A39EE"/>
    <w:rsid w:val="000F0359"/>
    <w:rsid w:val="00125A38"/>
    <w:rsid w:val="001A17FA"/>
    <w:rsid w:val="00232E90"/>
    <w:rsid w:val="002338F3"/>
    <w:rsid w:val="002F6C6F"/>
    <w:rsid w:val="00365266"/>
    <w:rsid w:val="00374D5B"/>
    <w:rsid w:val="003A4ECD"/>
    <w:rsid w:val="003F1BC5"/>
    <w:rsid w:val="00414DEF"/>
    <w:rsid w:val="00475F48"/>
    <w:rsid w:val="00484283"/>
    <w:rsid w:val="004B5897"/>
    <w:rsid w:val="00512F0A"/>
    <w:rsid w:val="00562264"/>
    <w:rsid w:val="005E13EC"/>
    <w:rsid w:val="005F06B5"/>
    <w:rsid w:val="00663260"/>
    <w:rsid w:val="00682DBE"/>
    <w:rsid w:val="006A1A3C"/>
    <w:rsid w:val="006C3677"/>
    <w:rsid w:val="006C4DE4"/>
    <w:rsid w:val="006E1D0D"/>
    <w:rsid w:val="007848BE"/>
    <w:rsid w:val="008D20D1"/>
    <w:rsid w:val="008E3260"/>
    <w:rsid w:val="00900E71"/>
    <w:rsid w:val="009175E3"/>
    <w:rsid w:val="0099389E"/>
    <w:rsid w:val="009A766B"/>
    <w:rsid w:val="00A4043D"/>
    <w:rsid w:val="00B12266"/>
    <w:rsid w:val="00B639EC"/>
    <w:rsid w:val="00BD6C44"/>
    <w:rsid w:val="00BD7551"/>
    <w:rsid w:val="00C10A50"/>
    <w:rsid w:val="00C162E4"/>
    <w:rsid w:val="00C276AF"/>
    <w:rsid w:val="00C305BC"/>
    <w:rsid w:val="00C47E56"/>
    <w:rsid w:val="00CC02A8"/>
    <w:rsid w:val="00D21FFC"/>
    <w:rsid w:val="00D556F0"/>
    <w:rsid w:val="00D65076"/>
    <w:rsid w:val="00DA3BBE"/>
    <w:rsid w:val="00E43D28"/>
    <w:rsid w:val="00E52747"/>
    <w:rsid w:val="00E73433"/>
    <w:rsid w:val="00EA723A"/>
    <w:rsid w:val="00ED372A"/>
    <w:rsid w:val="00EF421B"/>
    <w:rsid w:val="00F724DE"/>
    <w:rsid w:val="00FC55C7"/>
    <w:rsid w:val="00FD0E76"/>
    <w:rsid w:val="00FD1D00"/>
    <w:rsid w:val="00FD5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83F42F"/>
  <w15:docId w15:val="{1063EB4B-48ED-4191-BD32-30B555371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540" w:hanging="420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"/>
    </w:pPr>
  </w:style>
  <w:style w:type="paragraph" w:styleId="ListParagraph">
    <w:name w:val="List Paragraph"/>
    <w:basedOn w:val="Normal"/>
    <w:uiPriority w:val="1"/>
    <w:qFormat/>
    <w:pPr>
      <w:spacing w:before="6"/>
      <w:ind w:left="506"/>
    </w:pPr>
  </w:style>
  <w:style w:type="paragraph" w:customStyle="1" w:styleId="TableParagraph">
    <w:name w:val="Table Paragraph"/>
    <w:basedOn w:val="Normal"/>
    <w:uiPriority w:val="1"/>
    <w:qFormat/>
  </w:style>
  <w:style w:type="paragraph" w:styleId="IntenseQuote">
    <w:name w:val="Intense Quote"/>
    <w:basedOn w:val="Normal"/>
    <w:next w:val="Normal"/>
    <w:link w:val="IntenseQuoteChar"/>
    <w:uiPriority w:val="30"/>
    <w:qFormat/>
    <w:rsid w:val="00FD1D0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1D00"/>
    <w:rPr>
      <w:rFonts w:ascii="Times New Roman" w:eastAsia="Times New Roman" w:hAnsi="Times New Roman" w:cs="Times New Roman"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FD1D0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D0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4DE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02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02A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C02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02A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6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1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tyscapesinc.com/naturescree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ityscapesinc.com/planx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fo@cityscapesinc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9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lanter Spec - 3 part</vt:lpstr>
    </vt:vector>
  </TitlesOfParts>
  <Company/>
  <LinksUpToDate>false</LinksUpToDate>
  <CharactersWithSpaces>6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lanter Spec - 3 part</dc:title>
  <dc:subject/>
  <dc:creator>Brian O'Riordan</dc:creator>
  <cp:keywords/>
  <dc:description/>
  <cp:lastModifiedBy>Melissa Hiatt</cp:lastModifiedBy>
  <cp:revision>3</cp:revision>
  <cp:lastPrinted>2018-10-10T21:01:00Z</cp:lastPrinted>
  <dcterms:created xsi:type="dcterms:W3CDTF">2021-12-17T20:43:00Z</dcterms:created>
  <dcterms:modified xsi:type="dcterms:W3CDTF">2021-12-17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3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10-09T00:00:00Z</vt:filetime>
  </property>
</Properties>
</file>